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374DD" w14:textId="77777777" w:rsidR="002B1A4C" w:rsidRDefault="002B1A4C" w:rsidP="002B1A4C">
      <w:pPr>
        <w:jc w:val="center"/>
        <w:rPr>
          <w:b/>
          <w:sz w:val="44"/>
        </w:rPr>
      </w:pPr>
      <w:r>
        <w:rPr>
          <w:b/>
          <w:sz w:val="44"/>
        </w:rPr>
        <w:t>COMSATS University, Islamabad</w:t>
      </w:r>
    </w:p>
    <w:p w14:paraId="16A71D2D" w14:textId="77777777" w:rsidR="002B1A4C" w:rsidRDefault="002B1A4C" w:rsidP="002B1A4C">
      <w:r>
        <w:t xml:space="preserve">                                                     </w:t>
      </w:r>
    </w:p>
    <w:p w14:paraId="2417077D" w14:textId="56E1ABA7" w:rsidR="002B1A4C" w:rsidRDefault="002B1A4C" w:rsidP="002B1A4C">
      <w:pPr>
        <w:jc w:val="center"/>
        <w:rPr>
          <w:color w:val="538135" w:themeColor="accent6" w:themeShade="BF"/>
          <w:sz w:val="56"/>
          <w:szCs w:val="56"/>
        </w:rPr>
      </w:pPr>
      <w:r>
        <w:rPr>
          <w:b/>
          <w:bCs/>
          <w:i/>
          <w:sz w:val="26"/>
        </w:rPr>
        <w:t>Title</w:t>
      </w:r>
      <w:r>
        <w:rPr>
          <w:i/>
          <w:sz w:val="26"/>
        </w:rPr>
        <w:t xml:space="preserve">: </w:t>
      </w:r>
      <w:r w:rsidR="006C3D98">
        <w:rPr>
          <w:i/>
          <w:sz w:val="26"/>
        </w:rPr>
        <w:t>Cozy Corner Eatery</w:t>
      </w:r>
    </w:p>
    <w:p w14:paraId="22870C78" w14:textId="632D0B9C" w:rsidR="002B1A4C" w:rsidRDefault="002B1A4C" w:rsidP="002B1A4C">
      <w:pPr>
        <w:jc w:val="center"/>
        <w:rPr>
          <w:i/>
          <w:iCs/>
          <w:color w:val="000000" w:themeColor="text1"/>
          <w:sz w:val="26"/>
          <w:szCs w:val="26"/>
        </w:rPr>
      </w:pPr>
      <w:r>
        <w:rPr>
          <w:b/>
          <w:bCs/>
          <w:i/>
          <w:sz w:val="26"/>
        </w:rPr>
        <w:t>Course</w:t>
      </w:r>
      <w:r>
        <w:rPr>
          <w:i/>
          <w:sz w:val="26"/>
        </w:rPr>
        <w:t xml:space="preserve">: </w:t>
      </w:r>
      <w:r>
        <w:rPr>
          <w:i/>
          <w:iCs/>
          <w:color w:val="000000" w:themeColor="text1"/>
          <w:sz w:val="26"/>
          <w:szCs w:val="26"/>
        </w:rPr>
        <w:t>Web Technology</w:t>
      </w:r>
    </w:p>
    <w:p w14:paraId="52234606" w14:textId="4BE29E52" w:rsidR="006C3D98" w:rsidRDefault="006C3D98" w:rsidP="006C3D98">
      <w:pPr>
        <w:jc w:val="center"/>
        <w:rPr>
          <w:i/>
          <w:iCs/>
          <w:color w:val="000000" w:themeColor="text1"/>
          <w:sz w:val="26"/>
          <w:szCs w:val="26"/>
        </w:rPr>
      </w:pPr>
      <w:r>
        <w:rPr>
          <w:b/>
          <w:bCs/>
          <w:i/>
          <w:sz w:val="26"/>
        </w:rPr>
        <w:t>Project</w:t>
      </w:r>
    </w:p>
    <w:p w14:paraId="31F62B11" w14:textId="77777777" w:rsidR="002B1A4C" w:rsidRDefault="002B1A4C" w:rsidP="002B1A4C">
      <w:pPr>
        <w:jc w:val="center"/>
        <w:rPr>
          <w:i/>
          <w:sz w:val="26"/>
        </w:rPr>
      </w:pPr>
    </w:p>
    <w:p w14:paraId="4BDEEBFD" w14:textId="77777777" w:rsidR="002B1A4C" w:rsidRDefault="002B1A4C" w:rsidP="002B1A4C">
      <w:pPr>
        <w:jc w:val="center"/>
        <w:rPr>
          <w:sz w:val="26"/>
        </w:rPr>
      </w:pPr>
    </w:p>
    <w:p w14:paraId="42102752" w14:textId="77777777" w:rsidR="002B1A4C" w:rsidRDefault="002B1A4C" w:rsidP="002B1A4C">
      <w:pPr>
        <w:jc w:val="center"/>
        <w:rPr>
          <w:sz w:val="26"/>
        </w:rPr>
      </w:pPr>
      <w:r>
        <w:rPr>
          <w:noProof/>
        </w:rPr>
        <w:drawing>
          <wp:inline distT="0" distB="0" distL="0" distR="0" wp14:anchorId="4D2D353C" wp14:editId="5A600D9F">
            <wp:extent cx="1828800" cy="1809750"/>
            <wp:effectExtent l="0" t="0" r="0" b="0"/>
            <wp:docPr id="8" name="Picture 8" descr="https://www.comsats.edu.pk/Images/c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comsats.edu.pk/Images/cui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 r="72000" b="-15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1498A" w14:textId="77777777" w:rsidR="002B1A4C" w:rsidRDefault="002B1A4C" w:rsidP="002B1A4C">
      <w:pPr>
        <w:rPr>
          <w:sz w:val="26"/>
        </w:rPr>
      </w:pPr>
    </w:p>
    <w:p w14:paraId="122ED0F5" w14:textId="0738479A" w:rsidR="002B1A4C" w:rsidRDefault="002B1A4C" w:rsidP="002B1A4C">
      <w:pPr>
        <w:rPr>
          <w:sz w:val="24"/>
          <w:szCs w:val="24"/>
        </w:rPr>
      </w:pPr>
      <w:r>
        <w:rPr>
          <w:b/>
          <w:bCs/>
          <w:sz w:val="28"/>
          <w:szCs w:val="28"/>
        </w:rPr>
        <w:t>Submitted by:</w:t>
      </w:r>
      <w:r>
        <w:rPr>
          <w:sz w:val="28"/>
          <w:szCs w:val="28"/>
        </w:rPr>
        <w:t xml:space="preserve"> S</w:t>
      </w:r>
      <w:r w:rsidR="00FB53C6">
        <w:rPr>
          <w:sz w:val="28"/>
          <w:szCs w:val="28"/>
        </w:rPr>
        <w:t xml:space="preserve">hameen Shahid </w:t>
      </w:r>
      <w:r>
        <w:rPr>
          <w:sz w:val="28"/>
          <w:szCs w:val="28"/>
        </w:rPr>
        <w:t>(FA19-BCS-07</w:t>
      </w:r>
      <w:r w:rsidR="00FB53C6">
        <w:rPr>
          <w:sz w:val="28"/>
          <w:szCs w:val="28"/>
        </w:rPr>
        <w:t>4</w:t>
      </w:r>
      <w:r>
        <w:rPr>
          <w:sz w:val="28"/>
          <w:szCs w:val="28"/>
        </w:rPr>
        <w:t>)</w:t>
      </w:r>
    </w:p>
    <w:p w14:paraId="291305B9" w14:textId="77777777" w:rsidR="002B1A4C" w:rsidRDefault="002B1A4C" w:rsidP="002B1A4C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              </w:t>
      </w:r>
      <w:r>
        <w:rPr>
          <w:b/>
          <w:bCs/>
          <w:sz w:val="28"/>
          <w:szCs w:val="28"/>
        </w:rPr>
        <w:t xml:space="preserve">BCS-5B </w:t>
      </w:r>
    </w:p>
    <w:p w14:paraId="59CF4A75" w14:textId="77777777" w:rsidR="002B1A4C" w:rsidRDefault="002B1A4C" w:rsidP="002B1A4C">
      <w:pPr>
        <w:rPr>
          <w:sz w:val="24"/>
          <w:szCs w:val="24"/>
        </w:rPr>
      </w:pPr>
      <w:r>
        <w:rPr>
          <w:b/>
          <w:bCs/>
          <w:sz w:val="28"/>
          <w:szCs w:val="28"/>
        </w:rPr>
        <w:t>Submitted to</w:t>
      </w:r>
      <w:r>
        <w:rPr>
          <w:sz w:val="28"/>
          <w:szCs w:val="28"/>
        </w:rPr>
        <w:t>: Sir Waseem Abbas Hashmi</w:t>
      </w:r>
    </w:p>
    <w:p w14:paraId="00684E33" w14:textId="77777777" w:rsidR="002B1A4C" w:rsidRDefault="002B1A4C" w:rsidP="002B1A4C">
      <w:pPr>
        <w:rPr>
          <w:noProof/>
        </w:rPr>
      </w:pPr>
    </w:p>
    <w:p w14:paraId="3C8CB4AC" w14:textId="77777777" w:rsidR="002B1A4C" w:rsidRDefault="002B1A4C" w:rsidP="002B1A4C">
      <w:pPr>
        <w:rPr>
          <w:noProof/>
        </w:rPr>
      </w:pPr>
    </w:p>
    <w:p w14:paraId="7CFC0286" w14:textId="77777777" w:rsidR="002B1A4C" w:rsidRDefault="002B1A4C" w:rsidP="002B1A4C">
      <w:pPr>
        <w:jc w:val="center"/>
        <w:rPr>
          <w:sz w:val="24"/>
          <w:szCs w:val="24"/>
        </w:rPr>
      </w:pPr>
    </w:p>
    <w:p w14:paraId="6AF9C750" w14:textId="57FF3AAD" w:rsidR="002B1A4C" w:rsidRDefault="002B1A4C" w:rsidP="002B1A4C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</w:t>
      </w:r>
      <w:r w:rsidRPr="001B6B1F">
        <w:rPr>
          <w:b/>
          <w:bCs/>
          <w:sz w:val="24"/>
          <w:szCs w:val="24"/>
        </w:rPr>
        <w:t>Date</w:t>
      </w:r>
      <w:r>
        <w:rPr>
          <w:sz w:val="24"/>
          <w:szCs w:val="24"/>
        </w:rPr>
        <w:t xml:space="preserve">: </w:t>
      </w:r>
      <w:r w:rsidR="00863478">
        <w:rPr>
          <w:sz w:val="24"/>
          <w:szCs w:val="24"/>
        </w:rPr>
        <w:t>Jan 18</w:t>
      </w:r>
      <w:r w:rsidR="00863478" w:rsidRPr="00863478">
        <w:rPr>
          <w:sz w:val="24"/>
          <w:szCs w:val="24"/>
          <w:vertAlign w:val="superscript"/>
        </w:rPr>
        <w:t>th</w:t>
      </w:r>
      <w:r w:rsidR="00863478">
        <w:rPr>
          <w:sz w:val="24"/>
          <w:szCs w:val="24"/>
        </w:rPr>
        <w:t>, 2022</w:t>
      </w:r>
    </w:p>
    <w:p w14:paraId="0B6032FD" w14:textId="77777777" w:rsidR="002B1A4C" w:rsidRDefault="002B1A4C" w:rsidP="002B1A4C">
      <w:pPr>
        <w:jc w:val="right"/>
        <w:rPr>
          <w:sz w:val="24"/>
          <w:szCs w:val="24"/>
        </w:rPr>
      </w:pPr>
    </w:p>
    <w:p w14:paraId="0490CF2F" w14:textId="77777777" w:rsidR="002B1A4C" w:rsidRDefault="002B1A4C" w:rsidP="002B1A4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partment of Computer Science</w:t>
      </w:r>
    </w:p>
    <w:p w14:paraId="4268E530" w14:textId="77777777" w:rsidR="002B1A4C" w:rsidRDefault="002B1A4C" w:rsidP="002B1A4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slamabad Campus</w:t>
      </w:r>
    </w:p>
    <w:p w14:paraId="4A2EDD06" w14:textId="1B702FE6" w:rsidR="00FB53C6" w:rsidRDefault="00FB53C6" w:rsidP="00390F8F">
      <w:pPr>
        <w:rPr>
          <w:b/>
          <w:bCs/>
          <w:i/>
          <w:iCs/>
          <w:sz w:val="32"/>
          <w:szCs w:val="32"/>
          <w:u w:val="single"/>
        </w:rPr>
      </w:pPr>
      <w:r w:rsidRPr="00FB53C6">
        <w:rPr>
          <w:b/>
          <w:bCs/>
          <w:i/>
          <w:iCs/>
          <w:sz w:val="32"/>
          <w:szCs w:val="32"/>
          <w:u w:val="single"/>
        </w:rPr>
        <w:t>Code:</w:t>
      </w:r>
    </w:p>
    <w:p w14:paraId="39EA5B1A" w14:textId="7A0CC175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t>Admin Code:</w:t>
      </w:r>
    </w:p>
    <w:p w14:paraId="5D9907D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!DOCTYPE html&gt;</w:t>
      </w:r>
    </w:p>
    <w:p w14:paraId="52CD90D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html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lang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en"&gt;</w:t>
      </w:r>
    </w:p>
    <w:p w14:paraId="333AD05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head&gt;</w:t>
      </w:r>
    </w:p>
    <w:p w14:paraId="7256741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met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harset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UTF-8"&gt;</w:t>
      </w:r>
    </w:p>
    <w:p w14:paraId="79B066D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met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http-equiv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X-UA-Compatibl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E=edge"&gt;</w:t>
      </w:r>
    </w:p>
    <w:p w14:paraId="7F65B02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met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viewpor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width=device-width, initial-scale=1.0"&gt;</w:t>
      </w:r>
    </w:p>
    <w:p w14:paraId="7B23999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title&gt;</w:t>
      </w:r>
      <w:r>
        <w:rPr>
          <w:rFonts w:ascii="Consolas" w:hAnsi="Consolas"/>
          <w:color w:val="000000"/>
          <w:sz w:val="17"/>
          <w:szCs w:val="17"/>
        </w:rPr>
        <w:t>Admin login</w:t>
      </w:r>
      <w:r>
        <w:rPr>
          <w:rFonts w:ascii="Consolas" w:hAnsi="Consolas"/>
          <w:sz w:val="17"/>
          <w:szCs w:val="17"/>
        </w:rPr>
        <w:t>&lt;/title&gt;</w:t>
      </w:r>
    </w:p>
    <w:p w14:paraId="1FC906F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/head&gt;</w:t>
      </w:r>
    </w:p>
    <w:p w14:paraId="7E1CC6A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style&gt;</w:t>
      </w:r>
    </w:p>
    <w:p w14:paraId="30FD28B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*{</w:t>
      </w:r>
    </w:p>
    <w:p w14:paraId="7B0EE13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4E40AA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B79575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918D16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famil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8800"/>
          <w:sz w:val="17"/>
          <w:szCs w:val="17"/>
        </w:rPr>
        <w:t>'Popins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sans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erif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825BDE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AF3E35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section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965944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relativ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8F6B53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2B940DF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vh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9E8EC6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fle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7C35C8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CC0963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mg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34F44D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relativ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31016C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3B4614F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0A9E8D8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7FA7AF4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mgBx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befor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EFB5A8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conten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8800"/>
          <w:sz w:val="17"/>
          <w:szCs w:val="17"/>
        </w:rPr>
        <w:t>'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BCDE2D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absolut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484F3A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top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B833BF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lef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49F0E8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24FC13B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758C93A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linea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gradien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225deg</w:t>
      </w:r>
      <w:r>
        <w:rPr>
          <w:rFonts w:ascii="Consolas" w:hAnsi="Consolas"/>
          <w:color w:val="666600"/>
          <w:sz w:val="17"/>
          <w:szCs w:val="17"/>
        </w:rPr>
        <w:t>,#</w:t>
      </w:r>
      <w:r>
        <w:rPr>
          <w:rFonts w:ascii="Consolas" w:hAnsi="Consolas"/>
          <w:color w:val="000000"/>
          <w:sz w:val="17"/>
          <w:szCs w:val="17"/>
        </w:rPr>
        <w:t>e91e63</w:t>
      </w:r>
      <w:r>
        <w:rPr>
          <w:rFonts w:ascii="Consolas" w:hAnsi="Consolas"/>
          <w:color w:val="666600"/>
          <w:sz w:val="17"/>
          <w:szCs w:val="17"/>
        </w:rPr>
        <w:t>,#</w:t>
      </w:r>
      <w:r>
        <w:rPr>
          <w:rFonts w:ascii="Consolas" w:hAnsi="Consolas"/>
          <w:color w:val="006666"/>
          <w:sz w:val="17"/>
          <w:szCs w:val="17"/>
        </w:rPr>
        <w:t>03a9f4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D08DDB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z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index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82E4E95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i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lend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mod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screen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3897E3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CBB3CB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section  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mgBx img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615690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absolut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E6A6FD5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top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4510CD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lef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46601A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085B097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2786D5F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objec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fi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cov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ACA9C3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9D730F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ontent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F7E1E8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fle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4657CE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justify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4767B2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alig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item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060101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50570D2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36A0DBE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421DA8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1C864A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6FCB0435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A6D4A6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 h2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DCC5A0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color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6666"/>
          <w:sz w:val="17"/>
          <w:szCs w:val="17"/>
        </w:rPr>
        <w:t>607d8b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3A603F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6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2F2597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.5em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65F226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tex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transfor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uppercas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AB823D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2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5438EB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px</w:t>
      </w:r>
      <w:r>
        <w:rPr>
          <w:rFonts w:ascii="Consolas" w:hAnsi="Consolas"/>
          <w:color w:val="000000"/>
          <w:sz w:val="17"/>
          <w:szCs w:val="17"/>
        </w:rPr>
        <w:t xml:space="preserve"> solid </w:t>
      </w:r>
      <w:r>
        <w:rPr>
          <w:rFonts w:ascii="Consolas" w:hAnsi="Consolas"/>
          <w:color w:val="880000"/>
          <w:sz w:val="17"/>
          <w:szCs w:val="17"/>
        </w:rPr>
        <w:t>#ff4584;</w:t>
      </w:r>
    </w:p>
    <w:p w14:paraId="1BC7421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88"/>
          <w:sz w:val="17"/>
          <w:szCs w:val="17"/>
        </w:rPr>
        <w:t>inline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lock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63E97D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lett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pac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A53CAC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2B970C8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CC9A2B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ontentBx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form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E750FD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2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BEE7E0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7764DBB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  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Bx span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34D857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6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005466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56A84C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inline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lock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273C7D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color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6666"/>
          <w:sz w:val="17"/>
          <w:szCs w:val="17"/>
        </w:rPr>
        <w:t>607d8b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EC56D3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3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6FCFF4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6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2DAF8B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lett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pac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584C38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414EB2B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  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Bx input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032BF78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48C4652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168E12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outlin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F92AC8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8F1673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rde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000000"/>
          <w:sz w:val="17"/>
          <w:szCs w:val="17"/>
        </w:rPr>
        <w:t xml:space="preserve"> solid </w:t>
      </w:r>
      <w:r>
        <w:rPr>
          <w:rFonts w:ascii="Consolas" w:hAnsi="Consolas"/>
          <w:color w:val="880000"/>
          <w:sz w:val="17"/>
          <w:szCs w:val="17"/>
        </w:rPr>
        <w:t>#607d8b;</w:t>
      </w:r>
    </w:p>
    <w:p w14:paraId="4011C7A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6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5262D1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lett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pac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49D6F4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color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6666"/>
          <w:sz w:val="17"/>
          <w:szCs w:val="17"/>
        </w:rPr>
        <w:t>607d8b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6C2C40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transparent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8E7BE4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radiu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3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D7A787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4E6B3CB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03047AF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  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Bx input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"submit"</w:t>
      </w:r>
      <w:r>
        <w:rPr>
          <w:rFonts w:ascii="Consolas" w:hAnsi="Consolas"/>
          <w:color w:val="666600"/>
          <w:sz w:val="17"/>
          <w:szCs w:val="17"/>
        </w:rPr>
        <w:t>]</w:t>
      </w:r>
    </w:p>
    <w:p w14:paraId="5DEE2AB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{</w:t>
      </w:r>
    </w:p>
    <w:p w14:paraId="14E8EE1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703E49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880000"/>
          <w:sz w:val="17"/>
          <w:szCs w:val="17"/>
        </w:rPr>
        <w:t>#ff4584;</w:t>
      </w:r>
    </w:p>
    <w:p w14:paraId="7B66549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color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0000"/>
          <w:sz w:val="17"/>
          <w:szCs w:val="17"/>
        </w:rPr>
        <w:t>fff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FC7305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outlin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796689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rde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036A99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C15E08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curso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poi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E54460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220E8AF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  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Bx input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"submit"</w:t>
      </w:r>
      <w:r>
        <w:rPr>
          <w:rFonts w:ascii="Consolas" w:hAnsi="Consolas"/>
          <w:color w:val="666600"/>
          <w:sz w:val="17"/>
          <w:szCs w:val="17"/>
        </w:rPr>
        <w:t>]:</w:t>
      </w:r>
      <w:r>
        <w:rPr>
          <w:rFonts w:ascii="Consolas" w:hAnsi="Consolas"/>
          <w:color w:val="000000"/>
          <w:sz w:val="17"/>
          <w:szCs w:val="17"/>
        </w:rPr>
        <w:t>hover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2F660E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ackground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0000"/>
          <w:sz w:val="17"/>
          <w:szCs w:val="17"/>
        </w:rPr>
        <w:t>f53677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0F04DB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7DE2507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form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remember </w:t>
      </w:r>
    </w:p>
    <w:p w14:paraId="6E3640D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{</w:t>
      </w:r>
    </w:p>
    <w:p w14:paraId="3262874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margi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8ED269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colo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880000"/>
          <w:sz w:val="17"/>
          <w:szCs w:val="17"/>
        </w:rPr>
        <w:t>#607d8b;</w:t>
      </w:r>
    </w:p>
    <w:p w14:paraId="0CEDEFE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F195F9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4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B74E23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3E1676C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880000"/>
          <w:sz w:val="17"/>
          <w:szCs w:val="17"/>
        </w:rPr>
        <w:t>#me{</w:t>
      </w:r>
    </w:p>
    <w:p w14:paraId="7ED859C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famil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8800"/>
          <w:sz w:val="17"/>
          <w:szCs w:val="17"/>
        </w:rPr>
        <w:t>'Popins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CF845A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colo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whit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B954AA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595E800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880000"/>
          <w:sz w:val="17"/>
          <w:szCs w:val="17"/>
        </w:rPr>
        <w:t>#me</w:t>
      </w:r>
    </w:p>
    <w:p w14:paraId="19615FD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{</w:t>
      </w:r>
    </w:p>
    <w:p w14:paraId="47A6546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5301E8E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B52050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outlin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49775B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18CED9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rde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000000"/>
          <w:sz w:val="17"/>
          <w:szCs w:val="17"/>
        </w:rPr>
        <w:t xml:space="preserve"> solid </w:t>
      </w:r>
      <w:r>
        <w:rPr>
          <w:rFonts w:ascii="Consolas" w:hAnsi="Consolas"/>
          <w:color w:val="880000"/>
          <w:sz w:val="17"/>
          <w:szCs w:val="17"/>
        </w:rPr>
        <w:t>#607d8b;</w:t>
      </w:r>
    </w:p>
    <w:p w14:paraId="36828A9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6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90BEEE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lett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pac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9D87C7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transparent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12BC0B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radiu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3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68C098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555BDC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880000"/>
          <w:sz w:val="17"/>
          <w:szCs w:val="17"/>
        </w:rPr>
        <w:t>#ff4584;</w:t>
      </w:r>
    </w:p>
    <w:p w14:paraId="755F722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outlin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9AB5F2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rde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E6DD69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6CE825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curso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poi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B6B775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24CED4E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880000"/>
          <w:sz w:val="17"/>
          <w:szCs w:val="17"/>
        </w:rPr>
        <w:t>#me{</w:t>
      </w:r>
    </w:p>
    <w:p w14:paraId="2DCA322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ackground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0000"/>
          <w:sz w:val="17"/>
          <w:szCs w:val="17"/>
        </w:rPr>
        <w:t>f53677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0F3D22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64D1C19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6666"/>
          <w:sz w:val="17"/>
          <w:szCs w:val="17"/>
        </w:rPr>
        <w:t>@medi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ma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768px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5DFB8F45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{</w:t>
      </w:r>
    </w:p>
    <w:p w14:paraId="16B441B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mg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1C4A597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absolut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B57A68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top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C9BDFD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lef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2E6CC1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0B31574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7EEE9B2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2C32F3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ontent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4F80B9B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fle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AE207F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justify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C591DB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alig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item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660066"/>
          <w:sz w:val="17"/>
          <w:szCs w:val="17"/>
        </w:rPr>
        <w:t>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1D7020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70749D2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44BCE0B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z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index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D06A64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325AFB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entB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7D1A7C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411DBFD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4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D55EA2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rgb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255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55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55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/</w:t>
      </w:r>
      <w:r>
        <w:rPr>
          <w:rFonts w:ascii="Consolas" w:hAnsi="Consolas"/>
          <w:color w:val="006666"/>
          <w:sz w:val="17"/>
          <w:szCs w:val="17"/>
        </w:rPr>
        <w:t>0.9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403EF5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margi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600F5E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DE5917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section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ontentBx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ormBx h3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4B09EB6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color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6666"/>
          <w:sz w:val="17"/>
          <w:szCs w:val="17"/>
        </w:rPr>
        <w:t>607d8b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697B2B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tex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alig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4B0057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margi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30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FCDE6F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9236C6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F03566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7E15BDB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/style&gt;</w:t>
      </w:r>
    </w:p>
    <w:p w14:paraId="231B5C8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6BB9CBC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body&gt;</w:t>
      </w:r>
    </w:p>
    <w:p w14:paraId="51CCAE7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section&gt;</w:t>
      </w:r>
    </w:p>
    <w:p w14:paraId="344D3B2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mgBx"&gt;</w:t>
      </w:r>
    </w:p>
    <w:p w14:paraId="11E25A8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</w:t>
      </w:r>
      <w:r>
        <w:rPr>
          <w:rFonts w:ascii="Consolas" w:hAnsi="Consolas"/>
          <w:sz w:val="17"/>
          <w:szCs w:val="17"/>
        </w:rPr>
        <w:t>&lt;img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src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assets/images/adminrest.jpg"&gt;</w:t>
      </w:r>
    </w:p>
    <w:p w14:paraId="33B791F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/div&gt;</w:t>
      </w:r>
    </w:p>
    <w:p w14:paraId="2468391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contentBx"&gt;</w:t>
      </w:r>
    </w:p>
    <w:p w14:paraId="4D62878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formBx"&gt;</w:t>
      </w:r>
    </w:p>
    <w:p w14:paraId="57F57ED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h2&gt;</w:t>
      </w:r>
      <w:r>
        <w:rPr>
          <w:rFonts w:ascii="Consolas" w:hAnsi="Consolas"/>
          <w:color w:val="000000"/>
          <w:sz w:val="17"/>
          <w:szCs w:val="17"/>
        </w:rPr>
        <w:t>Admin Login</w:t>
      </w:r>
      <w:r>
        <w:rPr>
          <w:rFonts w:ascii="Consolas" w:hAnsi="Consolas"/>
          <w:sz w:val="17"/>
          <w:szCs w:val="17"/>
        </w:rPr>
        <w:t>&lt;/h2&gt;</w:t>
      </w:r>
    </w:p>
    <w:p w14:paraId="0010A8B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form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actio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/admin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metho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POST"&gt;</w:t>
      </w:r>
    </w:p>
    <w:p w14:paraId="1A248849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@csrf </w:t>
      </w:r>
    </w:p>
    <w:p w14:paraId="068D2746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Bx"&gt;</w:t>
      </w:r>
    </w:p>
    <w:p w14:paraId="702865E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/>
          <w:sz w:val="17"/>
          <w:szCs w:val="17"/>
        </w:rPr>
        <w:t>&lt;span&gt;</w:t>
      </w:r>
      <w:r>
        <w:rPr>
          <w:rFonts w:ascii="Consolas" w:hAnsi="Consolas"/>
          <w:color w:val="000000"/>
          <w:sz w:val="17"/>
          <w:szCs w:val="17"/>
        </w:rPr>
        <w:t>Username</w:t>
      </w:r>
      <w:r>
        <w:rPr>
          <w:rFonts w:ascii="Consolas" w:hAnsi="Consolas"/>
          <w:sz w:val="17"/>
          <w:szCs w:val="17"/>
        </w:rPr>
        <w:t>&lt;/span&gt;</w:t>
      </w:r>
    </w:p>
    <w:p w14:paraId="58D9ABB8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tex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usernam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require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required"/&gt;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uname"&gt;&lt;/span&gt;&lt;br/&gt;</w:t>
      </w:r>
    </w:p>
    <w:p w14:paraId="319D9C05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06772E0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Bx"&gt;</w:t>
      </w:r>
    </w:p>
    <w:p w14:paraId="252E987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/>
          <w:sz w:val="17"/>
          <w:szCs w:val="17"/>
        </w:rPr>
        <w:t>&lt;span&gt;</w:t>
      </w:r>
      <w:r>
        <w:rPr>
          <w:rFonts w:ascii="Consolas" w:hAnsi="Consolas"/>
          <w:color w:val="000000"/>
          <w:sz w:val="17"/>
          <w:szCs w:val="17"/>
        </w:rPr>
        <w:t>Password</w:t>
      </w:r>
      <w:r>
        <w:rPr>
          <w:rFonts w:ascii="Consolas" w:hAnsi="Consolas"/>
          <w:sz w:val="17"/>
          <w:szCs w:val="17"/>
        </w:rPr>
        <w:t>&lt;/span&gt;</w:t>
      </w:r>
    </w:p>
    <w:p w14:paraId="079AFA3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password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password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require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required"/&gt;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password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&gt;&lt;/span&gt;&lt;br/&gt;</w:t>
      </w:r>
    </w:p>
    <w:p w14:paraId="5F7E2802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05D1C3A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br&gt;</w:t>
      </w:r>
    </w:p>
    <w:p w14:paraId="5B4A7E0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remember"&gt;</w:t>
      </w:r>
    </w:p>
    <w:p w14:paraId="53D0E4F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/>
          <w:sz w:val="17"/>
          <w:szCs w:val="17"/>
        </w:rPr>
        <w:t>&lt;label&gt;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checkbox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"&gt;</w:t>
      </w:r>
      <w:r>
        <w:rPr>
          <w:rFonts w:ascii="Consolas" w:hAnsi="Consolas"/>
          <w:color w:val="000000"/>
          <w:sz w:val="17"/>
          <w:szCs w:val="17"/>
        </w:rPr>
        <w:t>Remember me</w:t>
      </w:r>
      <w:r>
        <w:rPr>
          <w:rFonts w:ascii="Consolas" w:hAnsi="Consolas"/>
          <w:sz w:val="17"/>
          <w:szCs w:val="17"/>
        </w:rPr>
        <w:t>&lt;/label&gt;</w:t>
      </w:r>
    </w:p>
    <w:p w14:paraId="0FEDF56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36EC90C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Bx"&gt;</w:t>
      </w:r>
    </w:p>
    <w:p w14:paraId="2C7A7DF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submi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valu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Login"&gt;</w:t>
      </w:r>
    </w:p>
    <w:p w14:paraId="723ECFC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6EB70DB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br&gt;</w:t>
      </w:r>
    </w:p>
    <w:p w14:paraId="7F9522E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br&gt;</w:t>
      </w:r>
    </w:p>
    <w:p w14:paraId="1767FB0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Bx"&gt;</w:t>
      </w:r>
    </w:p>
    <w:p w14:paraId="0B1583E0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butto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m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button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button"&gt;&lt;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href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hom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col"&gt;</w:t>
      </w:r>
      <w:r>
        <w:rPr>
          <w:rFonts w:ascii="Consolas" w:hAnsi="Consolas"/>
          <w:color w:val="000000"/>
          <w:sz w:val="17"/>
          <w:szCs w:val="17"/>
        </w:rPr>
        <w:t>Home</w:t>
      </w:r>
      <w:r>
        <w:rPr>
          <w:rFonts w:ascii="Consolas" w:hAnsi="Consolas"/>
          <w:sz w:val="17"/>
          <w:szCs w:val="17"/>
        </w:rPr>
        <w:t>&lt;/a&gt;&lt;/button&gt;</w:t>
      </w:r>
    </w:p>
    <w:p w14:paraId="5370DD6C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2BEB6927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012DCCB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/form&gt;</w:t>
      </w:r>
    </w:p>
    <w:p w14:paraId="55146B1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0B5E2C6E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36DB1E5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/div&gt;</w:t>
      </w:r>
    </w:p>
    <w:p w14:paraId="0F272FFF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/section&gt;</w:t>
      </w:r>
    </w:p>
    <w:p w14:paraId="6D68F4F1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&lt;?</w:t>
      </w:r>
      <w:r>
        <w:rPr>
          <w:rFonts w:ascii="Consolas" w:hAnsi="Consolas"/>
          <w:color w:val="000000"/>
          <w:sz w:val="17"/>
          <w:szCs w:val="17"/>
        </w:rPr>
        <w:t>php</w:t>
      </w:r>
    </w:p>
    <w:p w14:paraId="6E89C14D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</w:p>
    <w:p w14:paraId="35C99BA3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?&gt;</w:t>
      </w:r>
    </w:p>
    <w:p w14:paraId="12648F04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</w:p>
    <w:p w14:paraId="36CF34EA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/body&gt;</w:t>
      </w:r>
    </w:p>
    <w:p w14:paraId="462DD225" w14:textId="77777777" w:rsidR="004E6517" w:rsidRDefault="004E6517" w:rsidP="004E6517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/html&gt;</w:t>
      </w:r>
    </w:p>
    <w:p w14:paraId="1D789E7D" w14:textId="654EEE0F" w:rsidR="004E6517" w:rsidRPr="007F39E7" w:rsidRDefault="004E6517" w:rsidP="00390F8F">
      <w:pPr>
        <w:pStyle w:val="HTMLPreformatted"/>
        <w:numPr>
          <w:ilvl w:val="0"/>
          <w:numId w:val="1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5003866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5D313486" w14:textId="2627518E" w:rsidR="004E6517" w:rsidRPr="004E6517" w:rsidRDefault="00766D66" w:rsidP="004E6517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912618339"/>
        <w:rPr>
          <w:rFonts w:ascii="Consolas" w:hAnsi="Consolas"/>
          <w:sz w:val="17"/>
          <w:szCs w:val="17"/>
        </w:rPr>
      </w:pPr>
      <w:r>
        <w:rPr>
          <w:b/>
          <w:bCs/>
          <w:i/>
          <w:iCs/>
          <w:sz w:val="32"/>
          <w:szCs w:val="32"/>
          <w:u w:val="single"/>
        </w:rPr>
        <w:t>Products:</w:t>
      </w:r>
      <w:r w:rsidR="004E6517">
        <w:rPr>
          <w:rFonts w:ascii="Consolas" w:hAnsi="Consolas"/>
          <w:color w:val="000000"/>
          <w:sz w:val="17"/>
          <w:szCs w:val="17"/>
        </w:rPr>
        <w:t> </w:t>
      </w:r>
    </w:p>
    <w:p w14:paraId="2050E1F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!DOCTYPE html&gt;</w:t>
      </w:r>
    </w:p>
    <w:p w14:paraId="59FAAB0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html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lang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en"&gt;</w:t>
      </w:r>
    </w:p>
    <w:p w14:paraId="007F4E7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head&gt;</w:t>
      </w:r>
    </w:p>
    <w:p w14:paraId="2EF2ADF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met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harset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UTF-8"&gt;</w:t>
      </w:r>
    </w:p>
    <w:p w14:paraId="2F0871B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met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http-equiv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X-UA-Compatibl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E=edge"&gt;</w:t>
      </w:r>
    </w:p>
    <w:p w14:paraId="71FF330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met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viewpor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width=</w:t>
      </w:r>
    </w:p>
    <w:p w14:paraId="6656CA2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    , initial-scale=1.0"&gt;</w:t>
      </w:r>
    </w:p>
    <w:p w14:paraId="2A95705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title&gt;</w:t>
      </w:r>
      <w:r>
        <w:rPr>
          <w:rFonts w:ascii="Consolas" w:hAnsi="Consolas"/>
          <w:color w:val="000000"/>
          <w:sz w:val="17"/>
          <w:szCs w:val="17"/>
        </w:rPr>
        <w:t>Dishes</w:t>
      </w:r>
      <w:r>
        <w:rPr>
          <w:rFonts w:ascii="Consolas" w:hAnsi="Consolas"/>
          <w:sz w:val="17"/>
          <w:szCs w:val="17"/>
        </w:rPr>
        <w:t>&lt;/title&gt;</w:t>
      </w:r>
    </w:p>
    <w:p w14:paraId="42047CD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/head&gt;</w:t>
      </w:r>
    </w:p>
    <w:p w14:paraId="41365B3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style&gt;</w:t>
      </w:r>
    </w:p>
    <w:p w14:paraId="5D56F4C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*{</w:t>
      </w:r>
    </w:p>
    <w:p w14:paraId="6BFA147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3EF2730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8BF4B4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DB6EF5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famil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8800"/>
          <w:sz w:val="17"/>
          <w:szCs w:val="17"/>
        </w:rPr>
        <w:t>'Popins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sans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erif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E0846E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E93E5A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body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ADE0F2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fle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3F95DE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vh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094735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justify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A196D0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alig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item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center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C77932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linea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gradien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135deg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880000"/>
          <w:sz w:val="17"/>
          <w:szCs w:val="17"/>
        </w:rPr>
        <w:t>#71b7e6,#9b59b6);</w:t>
      </w:r>
    </w:p>
    <w:p w14:paraId="72545C0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95BB98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ontainer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EEA793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70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4382943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3993CEB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ackground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0000"/>
          <w:sz w:val="17"/>
          <w:szCs w:val="17"/>
        </w:rPr>
        <w:t>fff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66E71C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add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25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3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61113E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radiu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8354894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F2E306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ainer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titl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A04BD8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2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2E8E95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C4DB3DB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relativ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BF9CA4D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8D2BB7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ainer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title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befor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76EE01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conten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8800"/>
          <w:sz w:val="17"/>
          <w:szCs w:val="17"/>
        </w:rPr>
        <w:t>'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397584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o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absolut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0225CA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lef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14A649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E01C57B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3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501C43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3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FD26014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880000"/>
          <w:sz w:val="17"/>
          <w:szCs w:val="17"/>
        </w:rPr>
        <w:t>#9b59b6;</w:t>
      </w:r>
    </w:p>
    <w:p w14:paraId="44BCCC23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19F031B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EAFC22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ainer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details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7B8EE8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fle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CA34AAA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le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rap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wrap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F74609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justify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conten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space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etween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EAAF61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FAFE41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details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9CF0DDD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0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2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753D59D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calc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/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0px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636CB50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F22AFC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details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box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details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0BD43F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ispla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block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7E57E8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 </w:t>
      </w:r>
      <w:r>
        <w:rPr>
          <w:rFonts w:ascii="Consolas" w:hAnsi="Consolas"/>
          <w:color w:val="006666"/>
          <w:sz w:val="17"/>
          <w:szCs w:val="17"/>
        </w:rPr>
        <w:t>5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A33B71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D02DF9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2488A9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details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 input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3F9511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4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EA8CCD3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2CC6B9F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outlin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ED8B6DB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radiu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AEBDB0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000000"/>
          <w:sz w:val="17"/>
          <w:szCs w:val="17"/>
        </w:rPr>
        <w:t xml:space="preserve"> solid </w:t>
      </w:r>
      <w:r>
        <w:rPr>
          <w:rFonts w:ascii="Consolas" w:hAnsi="Consolas"/>
          <w:color w:val="880000"/>
          <w:sz w:val="17"/>
          <w:szCs w:val="17"/>
        </w:rPr>
        <w:t>#ccc;</w:t>
      </w:r>
    </w:p>
    <w:p w14:paraId="053DA15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padding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lef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8633044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6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03F7A3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E4178B0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transitio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all </w:t>
      </w:r>
      <w:r>
        <w:rPr>
          <w:rFonts w:ascii="Consolas" w:hAnsi="Consolas"/>
          <w:color w:val="006666"/>
          <w:sz w:val="17"/>
          <w:szCs w:val="17"/>
        </w:rPr>
        <w:t>0.3s</w:t>
      </w:r>
      <w:r>
        <w:rPr>
          <w:rFonts w:ascii="Consolas" w:hAnsi="Consolas"/>
          <w:color w:val="000000"/>
          <w:sz w:val="17"/>
          <w:szCs w:val="17"/>
        </w:rPr>
        <w:t xml:space="preserve"> eas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0BFBB73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68705E3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details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 inpu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focus</w:t>
      </w:r>
      <w:r>
        <w:rPr>
          <w:rFonts w:ascii="Consolas" w:hAnsi="Consolas"/>
          <w:color w:val="666600"/>
          <w:sz w:val="17"/>
          <w:szCs w:val="17"/>
        </w:rPr>
        <w:t>,</w:t>
      </w:r>
    </w:p>
    <w:p w14:paraId="64F9D0D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details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 inpu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valid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ECEDB1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color</w:t>
      </w:r>
      <w:r>
        <w:rPr>
          <w:rFonts w:ascii="Consolas" w:hAnsi="Consolas"/>
          <w:color w:val="666600"/>
          <w:sz w:val="17"/>
          <w:szCs w:val="17"/>
        </w:rPr>
        <w:t>:#</w:t>
      </w:r>
      <w:r>
        <w:rPr>
          <w:rFonts w:ascii="Consolas" w:hAnsi="Consolas"/>
          <w:color w:val="006666"/>
          <w:sz w:val="17"/>
          <w:szCs w:val="17"/>
        </w:rPr>
        <w:t>9b59b6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0B7162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AD8F2F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button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FEDB4A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D399E4D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margin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5px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67ACC3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FF8FE1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button input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E38CDA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6437B32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47E0AD5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outlin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165E794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colo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880000"/>
          <w:sz w:val="17"/>
          <w:szCs w:val="17"/>
        </w:rPr>
        <w:t>#fff;</w:t>
      </w:r>
    </w:p>
    <w:p w14:paraId="0D71C28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none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03F890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ize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8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077E9C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fon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00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34FEE74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ord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radius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C7BA15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lett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pacing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DE9A41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linea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gradien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135deg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,#</w:t>
      </w:r>
      <w:r>
        <w:rPr>
          <w:rFonts w:ascii="Consolas" w:hAnsi="Consolas"/>
          <w:color w:val="006666"/>
          <w:sz w:val="17"/>
          <w:szCs w:val="17"/>
        </w:rPr>
        <w:t>71b7e6</w:t>
      </w:r>
      <w:r>
        <w:rPr>
          <w:rFonts w:ascii="Consolas" w:hAnsi="Consolas"/>
          <w:color w:val="666600"/>
          <w:sz w:val="17"/>
          <w:szCs w:val="17"/>
        </w:rPr>
        <w:t>,#</w:t>
      </w:r>
      <w:r>
        <w:rPr>
          <w:rFonts w:ascii="Consolas" w:hAnsi="Consolas"/>
          <w:color w:val="006666"/>
          <w:sz w:val="17"/>
          <w:szCs w:val="17"/>
        </w:rPr>
        <w:t>9b59b6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7748026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0912EA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button inpu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>hover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CB721EA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background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linea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gradient</w:t>
      </w:r>
      <w:r>
        <w:rPr>
          <w:rFonts w:ascii="Consolas" w:hAnsi="Consolas"/>
          <w:color w:val="666600"/>
          <w:sz w:val="17"/>
          <w:szCs w:val="17"/>
        </w:rPr>
        <w:t>(-</w:t>
      </w:r>
      <w:r>
        <w:rPr>
          <w:rFonts w:ascii="Consolas" w:hAnsi="Consolas"/>
          <w:color w:val="006666"/>
          <w:sz w:val="17"/>
          <w:szCs w:val="17"/>
        </w:rPr>
        <w:t>135deg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,#</w:t>
      </w:r>
      <w:r>
        <w:rPr>
          <w:rFonts w:ascii="Consolas" w:hAnsi="Consolas"/>
          <w:color w:val="006666"/>
          <w:sz w:val="17"/>
          <w:szCs w:val="17"/>
        </w:rPr>
        <w:t>71b7e6</w:t>
      </w:r>
      <w:r>
        <w:rPr>
          <w:rFonts w:ascii="Consolas" w:hAnsi="Consolas"/>
          <w:color w:val="666600"/>
          <w:sz w:val="17"/>
          <w:szCs w:val="17"/>
        </w:rPr>
        <w:t>,#</w:t>
      </w:r>
      <w:r>
        <w:rPr>
          <w:rFonts w:ascii="Consolas" w:hAnsi="Consolas"/>
          <w:color w:val="006666"/>
          <w:sz w:val="17"/>
          <w:szCs w:val="17"/>
        </w:rPr>
        <w:t>9b59b6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189D1422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D1A153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6666"/>
          <w:sz w:val="17"/>
          <w:szCs w:val="17"/>
        </w:rPr>
        <w:t>@media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ma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84px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4CAD0060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3F4467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ontainer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D3FB95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ma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40B6195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4F71D9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 xml:space="preserve">details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x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737BEF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margin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bottom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5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0A4F22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100</w:t>
      </w:r>
      <w:r>
        <w:rPr>
          <w:rFonts w:ascii="Consolas" w:hAnsi="Consolas"/>
          <w:color w:val="666600"/>
          <w:sz w:val="17"/>
          <w:szCs w:val="17"/>
        </w:rPr>
        <w:t>%;</w:t>
      </w:r>
    </w:p>
    <w:p w14:paraId="02EA8A6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7ACC48C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 xml:space="preserve">container form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details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0A11502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max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height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300px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553C4F1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overflow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y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0000"/>
          <w:sz w:val="17"/>
          <w:szCs w:val="17"/>
        </w:rPr>
        <w:t xml:space="preserve"> scroll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5B21ECA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D53D62B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user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details</w:t>
      </w:r>
      <w:r>
        <w:rPr>
          <w:rFonts w:ascii="Consolas" w:hAnsi="Consolas"/>
          <w:color w:val="666600"/>
          <w:sz w:val="17"/>
          <w:szCs w:val="17"/>
        </w:rPr>
        <w:t>::-</w:t>
      </w:r>
      <w:r>
        <w:rPr>
          <w:rFonts w:ascii="Consolas" w:hAnsi="Consolas"/>
          <w:color w:val="000000"/>
          <w:sz w:val="17"/>
          <w:szCs w:val="17"/>
        </w:rPr>
        <w:t>webkit</w:t>
      </w:r>
      <w:r>
        <w:rPr>
          <w:rFonts w:ascii="Consolas" w:hAnsi="Consolas"/>
          <w:color w:val="666600"/>
          <w:sz w:val="17"/>
          <w:szCs w:val="17"/>
        </w:rPr>
        <w:t>-</w:t>
      </w:r>
      <w:r>
        <w:rPr>
          <w:rFonts w:ascii="Consolas" w:hAnsi="Consolas"/>
          <w:color w:val="000000"/>
          <w:sz w:val="17"/>
          <w:szCs w:val="17"/>
        </w:rPr>
        <w:t>scrollbar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44BFE9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width</w:t>
      </w:r>
      <w:r>
        <w:rPr>
          <w:rFonts w:ascii="Consolas" w:hAnsi="Consolas"/>
          <w:color w:val="666600"/>
          <w:sz w:val="17"/>
          <w:szCs w:val="17"/>
        </w:rPr>
        <w:t>:</w:t>
      </w:r>
      <w:r>
        <w:rPr>
          <w:rFonts w:ascii="Consolas" w:hAnsi="Consolas"/>
          <w:color w:val="006666"/>
          <w:sz w:val="17"/>
          <w:szCs w:val="17"/>
        </w:rPr>
        <w:t>8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272F84A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6FAC1E60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9162D8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2DC859B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/style&gt;</w:t>
      </w:r>
    </w:p>
    <w:p w14:paraId="00FE59B0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body&gt;</w:t>
      </w:r>
    </w:p>
    <w:p w14:paraId="38C36844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container"&gt;</w:t>
      </w:r>
    </w:p>
    <w:p w14:paraId="3B83BC7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title"&gt;</w:t>
      </w:r>
      <w:r>
        <w:rPr>
          <w:rFonts w:ascii="Consolas" w:hAnsi="Consolas"/>
          <w:color w:val="000000"/>
          <w:sz w:val="17"/>
          <w:szCs w:val="17"/>
        </w:rPr>
        <w:t>Place order</w:t>
      </w:r>
      <w:r>
        <w:rPr>
          <w:rFonts w:ascii="Consolas" w:hAnsi="Consolas"/>
          <w:sz w:val="17"/>
          <w:szCs w:val="17"/>
        </w:rPr>
        <w:t>&lt;/div&gt;</w:t>
      </w:r>
    </w:p>
    <w:p w14:paraId="47E101C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form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actio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/addproduc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metho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post"&gt;</w:t>
      </w:r>
    </w:p>
    <w:p w14:paraId="1E0E417B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@csrf</w:t>
      </w:r>
    </w:p>
    <w:p w14:paraId="23F2CDC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user-details"&gt;</w:t>
      </w:r>
    </w:p>
    <w:p w14:paraId="34CCE05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-box"&gt;</w:t>
      </w:r>
    </w:p>
    <w:p w14:paraId="32C791B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etails"&gt;</w:t>
      </w:r>
      <w:r>
        <w:rPr>
          <w:rFonts w:ascii="Consolas" w:hAnsi="Consolas"/>
          <w:color w:val="000000"/>
          <w:sz w:val="17"/>
          <w:szCs w:val="17"/>
        </w:rPr>
        <w:t>Dish name</w:t>
      </w:r>
      <w:r>
        <w:rPr>
          <w:rFonts w:ascii="Consolas" w:hAnsi="Consolas"/>
          <w:sz w:val="17"/>
          <w:szCs w:val="17"/>
        </w:rPr>
        <w:t>&lt;/span&gt;</w:t>
      </w:r>
    </w:p>
    <w:p w14:paraId="2D2F16F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tex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ish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palceholde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Enter dish nam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required&g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ish"&gt;&lt;/span&gt;</w:t>
      </w:r>
    </w:p>
    <w:p w14:paraId="028FEB2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663C00B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-box"&gt;</w:t>
      </w:r>
    </w:p>
    <w:p w14:paraId="26F4615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etails"&gt;</w:t>
      </w:r>
      <w:r>
        <w:rPr>
          <w:rFonts w:ascii="Consolas" w:hAnsi="Consolas"/>
          <w:color w:val="000000"/>
          <w:sz w:val="17"/>
          <w:szCs w:val="17"/>
        </w:rPr>
        <w:t>Dish type</w:t>
      </w:r>
      <w:r>
        <w:rPr>
          <w:rFonts w:ascii="Consolas" w:hAnsi="Consolas"/>
          <w:sz w:val="17"/>
          <w:szCs w:val="17"/>
        </w:rPr>
        <w:t>&lt;/span&gt;</w:t>
      </w:r>
    </w:p>
    <w:p w14:paraId="084851C8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tex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ishtyp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palceholde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Enter dish typ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required&gt;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ishtype"&gt;&lt;/span&gt;</w:t>
      </w:r>
    </w:p>
    <w:p w14:paraId="5976181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2286C0D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-box"&gt;</w:t>
      </w:r>
    </w:p>
    <w:p w14:paraId="26A0981A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etails"&gt;</w:t>
      </w:r>
      <w:r>
        <w:rPr>
          <w:rFonts w:ascii="Consolas" w:hAnsi="Consolas"/>
          <w:color w:val="000000"/>
          <w:sz w:val="17"/>
          <w:szCs w:val="17"/>
        </w:rPr>
        <w:t>Quantity</w:t>
      </w:r>
      <w:r>
        <w:rPr>
          <w:rFonts w:ascii="Consolas" w:hAnsi="Consolas"/>
          <w:sz w:val="17"/>
          <w:szCs w:val="17"/>
        </w:rPr>
        <w:t>&lt;/span&gt;</w:t>
      </w:r>
    </w:p>
    <w:p w14:paraId="79F7E66C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number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Quantity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palceholde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Enter price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required&gt;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quantity"&gt;&lt;/span&gt;</w:t>
      </w:r>
    </w:p>
    <w:p w14:paraId="364FBA4A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2BAA88D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input-box"&gt;</w:t>
      </w:r>
    </w:p>
    <w:p w14:paraId="48517A46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details"&gt;</w:t>
      </w:r>
      <w:r>
        <w:rPr>
          <w:rFonts w:ascii="Consolas" w:hAnsi="Consolas"/>
          <w:color w:val="000000"/>
          <w:sz w:val="17"/>
          <w:szCs w:val="17"/>
        </w:rPr>
        <w:t>Special Instructions</w:t>
      </w:r>
      <w:r>
        <w:rPr>
          <w:rFonts w:ascii="Consolas" w:hAnsi="Consolas"/>
          <w:sz w:val="17"/>
          <w:szCs w:val="17"/>
        </w:rPr>
        <w:t>&lt;/span&gt;</w:t>
      </w:r>
    </w:p>
    <w:p w14:paraId="78CCB02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text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special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palceholde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Enter any special instruction"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required&gt;&lt;spa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i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special"&gt;&lt;/span&gt;</w:t>
      </w:r>
    </w:p>
    <w:p w14:paraId="5F8F01D7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0C46732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05BC0459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sz w:val="17"/>
          <w:szCs w:val="17"/>
        </w:rPr>
        <w:t>&lt;div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cla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button"&gt;</w:t>
      </w:r>
    </w:p>
    <w:p w14:paraId="18FF7CC3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sz w:val="17"/>
          <w:szCs w:val="17"/>
        </w:rPr>
        <w:t>&lt;inpu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sz w:val="17"/>
          <w:szCs w:val="17"/>
        </w:rPr>
        <w:t>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submit"valu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sz w:val="17"/>
          <w:szCs w:val="17"/>
        </w:rPr>
        <w:t>"Submit"&gt;</w:t>
      </w:r>
    </w:p>
    <w:p w14:paraId="1C6201A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sz w:val="17"/>
          <w:szCs w:val="17"/>
        </w:rPr>
        <w:t>&lt;/div&gt;</w:t>
      </w:r>
    </w:p>
    <w:p w14:paraId="76E75CE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sz w:val="17"/>
          <w:szCs w:val="17"/>
        </w:rPr>
        <w:t>&lt;/form&gt;</w:t>
      </w:r>
    </w:p>
    <w:p w14:paraId="24E505CE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sz w:val="17"/>
          <w:szCs w:val="17"/>
        </w:rPr>
        <w:t>&lt;/div&gt;</w:t>
      </w:r>
    </w:p>
    <w:p w14:paraId="011C86AF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</w:p>
    <w:p w14:paraId="3E6788B1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/body&gt;</w:t>
      </w:r>
    </w:p>
    <w:p w14:paraId="24F3D31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sz w:val="17"/>
          <w:szCs w:val="17"/>
        </w:rPr>
        <w:t>&lt;/html&gt;</w:t>
      </w:r>
    </w:p>
    <w:p w14:paraId="38F59755" w14:textId="77777777" w:rsidR="004E6517" w:rsidRDefault="004E6517" w:rsidP="004E6517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47483831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4D70691C" w14:textId="77777777" w:rsidR="004E6517" w:rsidRPr="004E6517" w:rsidRDefault="004E6517" w:rsidP="004E6517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912618339"/>
        <w:rPr>
          <w:rFonts w:ascii="Consolas" w:hAnsi="Consolas"/>
          <w:sz w:val="17"/>
          <w:szCs w:val="17"/>
        </w:rPr>
      </w:pPr>
    </w:p>
    <w:p w14:paraId="155BA00D" w14:textId="6785297D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t>Controllers:</w:t>
      </w:r>
    </w:p>
    <w:p w14:paraId="10AF68E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&lt;?</w:t>
      </w:r>
      <w:r>
        <w:rPr>
          <w:rFonts w:ascii="Consolas" w:hAnsi="Consolas"/>
          <w:color w:val="000000"/>
          <w:sz w:val="17"/>
          <w:szCs w:val="17"/>
        </w:rPr>
        <w:t>php</w:t>
      </w:r>
    </w:p>
    <w:p w14:paraId="34595E4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6382D89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namespace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App</w:t>
      </w:r>
      <w:r>
        <w:rPr>
          <w:rFonts w:ascii="Consolas" w:hAnsi="Consolas"/>
          <w:color w:val="000000"/>
          <w:sz w:val="17"/>
          <w:szCs w:val="17"/>
        </w:rPr>
        <w:t>\Http\Controllers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2DBC941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lastRenderedPageBreak/>
        <w:t>use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368A11C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use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Illuminate</w:t>
      </w:r>
      <w:r>
        <w:rPr>
          <w:rFonts w:ascii="Consolas" w:hAnsi="Consolas"/>
          <w:color w:val="000000"/>
          <w:sz w:val="17"/>
          <w:szCs w:val="17"/>
        </w:rPr>
        <w:t>\Support\Facades\DB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69D87D1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3144DDD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class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Homecontroller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extends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Controller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9FF30D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0E01504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index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6371285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0725006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home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18C1EE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789FD9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dashboard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33D3B31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B89B27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admindashboard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C90AC3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52C89A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78A9E8A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login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294ECA0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4EA9182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login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80F7C8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52A5A3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registeration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14D472F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54A0B1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registeration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4979FF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77E1565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adminlogin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1ABA590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9F6C43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admin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AD1C42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C5DD32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register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267B06C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8BF677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registeration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1F221E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10B0ED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addproduct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2045B80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DB1E7E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addproduct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1D1A0B2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B29C56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dish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5C86921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19E544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updateproduct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2131B1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202A37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deletedish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4A45AD8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E1DD3D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deleteproduct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9552F8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40E410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pass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51E0F58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E38AD1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updatepass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1F550BC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CB24CA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menu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7F34723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1A0DD0D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menu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1F11988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11462E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profile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06223FA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AF0FBC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8800"/>
          <w:sz w:val="17"/>
          <w:szCs w:val="17"/>
        </w:rPr>
        <w:t>"profile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9F7EE4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777CBA1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passworduser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06FBC2D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036EC53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updatepassword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B8FB1C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2A41C5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emailuser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4CE0623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725AB2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updateemail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B24E89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1FAC8E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addressuser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7CF9678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0704C52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updateaddress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D0C952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6C1E7A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order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17E0FB9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D2178D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view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addtocart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826DDB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615E75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1157DCE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match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72C15E0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F413EE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u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ser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516463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passwor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28F4A1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logi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password from admin where username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uname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0E197BF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count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login</w:t>
      </w:r>
      <w:r>
        <w:rPr>
          <w:rFonts w:ascii="Consolas" w:hAnsi="Consolas"/>
          <w:color w:val="666600"/>
          <w:sz w:val="17"/>
          <w:szCs w:val="17"/>
        </w:rPr>
        <w:t>)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g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2B4998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571B23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000088"/>
          <w:sz w:val="17"/>
          <w:szCs w:val="17"/>
        </w:rPr>
        <w:t>foreac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$login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$auth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55CFE03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2D8CFA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(</w:t>
      </w:r>
      <w:r>
        <w:rPr>
          <w:rFonts w:ascii="Consolas" w:hAnsi="Consolas"/>
          <w:color w:val="000000"/>
          <w:sz w:val="17"/>
          <w:szCs w:val="17"/>
        </w:rPr>
        <w:t xml:space="preserve">$auth </w:t>
      </w:r>
      <w:r>
        <w:rPr>
          <w:rFonts w:ascii="Consolas" w:hAnsi="Consolas"/>
          <w:color w:val="666600"/>
          <w:sz w:val="17"/>
          <w:szCs w:val="17"/>
        </w:rPr>
        <w:t>-&gt;</w:t>
      </w:r>
      <w:r>
        <w:rPr>
          <w:rFonts w:ascii="Consolas" w:hAnsi="Consolas"/>
          <w:color w:val="000000"/>
          <w:sz w:val="17"/>
          <w:szCs w:val="17"/>
        </w:rPr>
        <w:t>password</w:t>
      </w:r>
      <w:r>
        <w:rPr>
          <w:rFonts w:ascii="Consolas" w:hAnsi="Consolas"/>
          <w:color w:val="666600"/>
          <w:sz w:val="17"/>
          <w:szCs w:val="17"/>
        </w:rPr>
        <w:t>)==</w:t>
      </w:r>
      <w:r>
        <w:rPr>
          <w:rFonts w:ascii="Consolas" w:hAnsi="Consolas"/>
          <w:color w:val="000000"/>
          <w:sz w:val="17"/>
          <w:szCs w:val="17"/>
        </w:rPr>
        <w:t>$password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72A4272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1E7F781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dashboa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1B2F9BC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C77A6F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54E0A4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 $erro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Password or user id does not match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7DEC515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empty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){}</w:t>
      </w:r>
    </w:p>
    <w:p w14:paraId="6DF9DF8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  <w:r>
        <w:rPr>
          <w:rFonts w:ascii="Consolas" w:hAnsi="Consolas"/>
          <w:color w:val="000000"/>
          <w:sz w:val="17"/>
          <w:szCs w:val="17"/>
        </w:rPr>
        <w:t xml:space="preserve">echo </w:t>
      </w:r>
      <w:r>
        <w:rPr>
          <w:rFonts w:ascii="Consolas" w:hAnsi="Consolas"/>
          <w:color w:val="008800"/>
          <w:sz w:val="17"/>
          <w:szCs w:val="17"/>
        </w:rPr>
        <w:t>'&lt;script&gt;alert("Password or id does not match")&lt;/script&gt;'</w:t>
      </w:r>
      <w:r>
        <w:rPr>
          <w:rFonts w:ascii="Consolas" w:hAnsi="Consolas"/>
          <w:color w:val="666600"/>
          <w:sz w:val="17"/>
          <w:szCs w:val="17"/>
        </w:rPr>
        <w:t>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}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</w:p>
    <w:p w14:paraId="2602402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-&gt;</w:t>
      </w:r>
      <w:r>
        <w:rPr>
          <w:rFonts w:ascii="Consolas" w:hAnsi="Consolas"/>
          <w:color w:val="000088"/>
          <w:sz w:val="17"/>
          <w:szCs w:val="17"/>
        </w:rPr>
        <w:t>wit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rror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F63CB7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72828AD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5166EA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89F7D7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99E248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store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02EC8CD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47E3CB4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first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first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8F94A7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last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last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EAA9D8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user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ser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2695BB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addres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dress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EF167D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email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mail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E2A229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password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17EA3A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6258DD3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ser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insert into customers(firstname,lastname,username,address,email,password) values(?,?,?,?,?,?)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firstnam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lastnam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usernam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address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mail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password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062B4C8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</w:p>
    <w:p w14:paraId="46232D0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login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E82836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7FF748C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CAEDB2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adding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6B19FBC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EDCB2E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dish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3C7DE9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dishtyp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typ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5B4550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pric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ric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622EAA2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chef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chef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342BEB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229B217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ser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insert into products(dish_name,dish_type,price,chef) values(?,?,?,?)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dish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dishtyp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pric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chef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345F817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</w:p>
    <w:p w14:paraId="4EF569C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7E8953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70B1649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06C566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reviews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373CC40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13A1DD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1D98536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email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mail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7C5092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messag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messag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CFE3DB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</w:p>
    <w:p w14:paraId="2091A59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ser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insert into reviews(name,email,message) values(?,?,?)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nam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mail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message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0E8B4A9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    </w:t>
      </w:r>
    </w:p>
    <w:p w14:paraId="10B9FC9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rofil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A1C165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3292714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711ABC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makereservation</w:t>
      </w:r>
      <w:r>
        <w:rPr>
          <w:rFonts w:ascii="Consolas" w:hAnsi="Consolas"/>
          <w:color w:val="666600"/>
          <w:sz w:val="17"/>
          <w:szCs w:val="17"/>
        </w:rPr>
        <w:t>()</w:t>
      </w:r>
    </w:p>
    <w:p w14:paraId="3BF7E77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077382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68B17F3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email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mail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C6B2FE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phon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hon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719D4F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number_guest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umber_guests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50AC63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dat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at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96218D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ti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ti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35F140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messag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messag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18FD49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35DB775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ser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insert into tablereserve(name,email,phone,guests,datee,time,message) values(?,?,?,?,?,?,?)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nam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mail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phon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number_guests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dat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tim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message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3F7E911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</w:p>
    <w:p w14:paraId="7590C73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ho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E377B1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417A3A2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915123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0868254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dishrecord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1E6B5DE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dish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17FE2E7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price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ric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D49C3B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updat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pdate products set  price=? where dish_name= ?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$pric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dish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61E5B1D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dashboa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3E59DE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AE7F50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deletedishrecord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0FB09B7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dish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547D58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dishtype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typ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FD68A1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88"/>
          <w:sz w:val="17"/>
          <w:szCs w:val="17"/>
        </w:rPr>
        <w:t>delet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elete from products  where dish_name= ?,dish_type=?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$dish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dishtype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547C27C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dashboa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A0E3F6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FA32AE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41B1F3F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password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62E994A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password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5F9053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new_password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ew_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D4AD9F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updat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pdate admin set  password=? where password= ?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$new_password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password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2B97B1C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58C77E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8E1043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5B6B21B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userpassword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37F9801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password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9B3A99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new_password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ew_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C7D679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updat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pdate customers set  password=? where password= ?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$new_password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password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71FBB0A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pdatepassword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FB48AF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C4454F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547D424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useremail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64648BD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$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056709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email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mail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F2AC38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$new_email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ew_email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69CB88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logi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username from customers where username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name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755F5BF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login2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email from customers where email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email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66576DF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count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login</w:t>
      </w:r>
      <w:r>
        <w:rPr>
          <w:rFonts w:ascii="Consolas" w:hAnsi="Consolas"/>
          <w:color w:val="666600"/>
          <w:sz w:val="17"/>
          <w:szCs w:val="17"/>
        </w:rPr>
        <w:t>)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g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4321895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89EEA2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000088"/>
          <w:sz w:val="17"/>
          <w:szCs w:val="17"/>
        </w:rPr>
        <w:t>foreac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$login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$auth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389DDA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B09BA9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foreac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$login2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$auth2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1F47378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0A29EA4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</w:p>
    <w:p w14:paraId="050D23B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(</w:t>
      </w:r>
      <w:r>
        <w:rPr>
          <w:rFonts w:ascii="Consolas" w:hAnsi="Consolas"/>
          <w:color w:val="000000"/>
          <w:sz w:val="17"/>
          <w:szCs w:val="17"/>
        </w:rPr>
        <w:t xml:space="preserve">$auth </w:t>
      </w:r>
      <w:r>
        <w:rPr>
          <w:rFonts w:ascii="Consolas" w:hAnsi="Consolas"/>
          <w:color w:val="666600"/>
          <w:sz w:val="17"/>
          <w:szCs w:val="17"/>
        </w:rPr>
        <w:t>-&gt;</w:t>
      </w:r>
      <w:r>
        <w:rPr>
          <w:rFonts w:ascii="Consolas" w:hAnsi="Consolas"/>
          <w:color w:val="000000"/>
          <w:sz w:val="17"/>
          <w:szCs w:val="17"/>
        </w:rPr>
        <w:t>username</w:t>
      </w:r>
      <w:r>
        <w:rPr>
          <w:rFonts w:ascii="Consolas" w:hAnsi="Consolas"/>
          <w:color w:val="666600"/>
          <w:sz w:val="17"/>
          <w:szCs w:val="17"/>
        </w:rPr>
        <w:t>)==</w:t>
      </w:r>
      <w:r>
        <w:rPr>
          <w:rFonts w:ascii="Consolas" w:hAnsi="Consolas"/>
          <w:color w:val="000000"/>
          <w:sz w:val="17"/>
          <w:szCs w:val="17"/>
        </w:rPr>
        <w:t>$name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641F3A3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1D08D53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</w:p>
    <w:p w14:paraId="76E8E0F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(</w:t>
      </w:r>
      <w:r>
        <w:rPr>
          <w:rFonts w:ascii="Consolas" w:hAnsi="Consolas"/>
          <w:color w:val="000000"/>
          <w:sz w:val="17"/>
          <w:szCs w:val="17"/>
        </w:rPr>
        <w:t xml:space="preserve">$auth2 </w:t>
      </w:r>
      <w:r>
        <w:rPr>
          <w:rFonts w:ascii="Consolas" w:hAnsi="Consolas"/>
          <w:color w:val="666600"/>
          <w:sz w:val="17"/>
          <w:szCs w:val="17"/>
        </w:rPr>
        <w:t>-&gt;</w:t>
      </w:r>
      <w:r>
        <w:rPr>
          <w:rFonts w:ascii="Consolas" w:hAnsi="Consolas"/>
          <w:color w:val="000000"/>
          <w:sz w:val="17"/>
          <w:szCs w:val="17"/>
        </w:rPr>
        <w:t>email</w:t>
      </w:r>
      <w:r>
        <w:rPr>
          <w:rFonts w:ascii="Consolas" w:hAnsi="Consolas"/>
          <w:color w:val="666600"/>
          <w:sz w:val="17"/>
          <w:szCs w:val="17"/>
        </w:rPr>
        <w:t>)==</w:t>
      </w:r>
      <w:r>
        <w:rPr>
          <w:rFonts w:ascii="Consolas" w:hAnsi="Consolas"/>
          <w:color w:val="000000"/>
          <w:sz w:val="17"/>
          <w:szCs w:val="17"/>
        </w:rPr>
        <w:t>$email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5F0B6E3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48F67C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updat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pdate customers set  email=? where email= ?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$new_email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email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1C8D218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profile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6D4CD30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7494F5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</w:p>
    <w:p w14:paraId="1276CB7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7267CFB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 $erro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Password or user id does not match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399AB7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empty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){}</w:t>
      </w:r>
    </w:p>
    <w:p w14:paraId="0954401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  <w:r>
        <w:rPr>
          <w:rFonts w:ascii="Consolas" w:hAnsi="Consolas"/>
          <w:color w:val="000000"/>
          <w:sz w:val="17"/>
          <w:szCs w:val="17"/>
        </w:rPr>
        <w:t xml:space="preserve">echo </w:t>
      </w:r>
      <w:r>
        <w:rPr>
          <w:rFonts w:ascii="Consolas" w:hAnsi="Consolas"/>
          <w:color w:val="008800"/>
          <w:sz w:val="17"/>
          <w:szCs w:val="17"/>
        </w:rPr>
        <w:t>'&lt;script&gt;alert("Password or id does not match")&lt;/script&gt;'</w:t>
      </w:r>
      <w:r>
        <w:rPr>
          <w:rFonts w:ascii="Consolas" w:hAnsi="Consolas"/>
          <w:color w:val="666600"/>
          <w:sz w:val="17"/>
          <w:szCs w:val="17"/>
        </w:rPr>
        <w:t>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}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</w:p>
    <w:p w14:paraId="002C556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-&gt;</w:t>
      </w:r>
      <w:r>
        <w:rPr>
          <w:rFonts w:ascii="Consolas" w:hAnsi="Consolas"/>
          <w:color w:val="000088"/>
          <w:sz w:val="17"/>
          <w:szCs w:val="17"/>
        </w:rPr>
        <w:t>wit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rror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FD4309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A59269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929476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1FA4A27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 $erro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Password or user id does not match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9F89E1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empty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){}</w:t>
      </w:r>
    </w:p>
    <w:p w14:paraId="21D5DEC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  <w:r>
        <w:rPr>
          <w:rFonts w:ascii="Consolas" w:hAnsi="Consolas"/>
          <w:color w:val="000000"/>
          <w:sz w:val="17"/>
          <w:szCs w:val="17"/>
        </w:rPr>
        <w:t xml:space="preserve">echo </w:t>
      </w:r>
      <w:r>
        <w:rPr>
          <w:rFonts w:ascii="Consolas" w:hAnsi="Consolas"/>
          <w:color w:val="008800"/>
          <w:sz w:val="17"/>
          <w:szCs w:val="17"/>
        </w:rPr>
        <w:t>'&lt;script&gt;alert("Password or id does not match")&lt;/script&gt;'</w:t>
      </w:r>
      <w:r>
        <w:rPr>
          <w:rFonts w:ascii="Consolas" w:hAnsi="Consolas"/>
          <w:color w:val="666600"/>
          <w:sz w:val="17"/>
          <w:szCs w:val="17"/>
        </w:rPr>
        <w:t>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}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</w:p>
    <w:p w14:paraId="24D04CE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-&gt;</w:t>
      </w:r>
      <w:r>
        <w:rPr>
          <w:rFonts w:ascii="Consolas" w:hAnsi="Consolas"/>
          <w:color w:val="000088"/>
          <w:sz w:val="17"/>
          <w:szCs w:val="17"/>
        </w:rPr>
        <w:t>wit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rror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66227D1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4252F3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191781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4B826A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7AEAB0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2E422C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25161F9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updateuseraddress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5CC645F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usernam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sernam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3D76B60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$address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dress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E30EA5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$new_address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new_address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059B5C0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$logi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username from customers where username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username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34276B5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$login2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address from customers where address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address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674EA64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count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login</w:t>
      </w:r>
      <w:r>
        <w:rPr>
          <w:rFonts w:ascii="Consolas" w:hAnsi="Consolas"/>
          <w:color w:val="666600"/>
          <w:sz w:val="17"/>
          <w:szCs w:val="17"/>
        </w:rPr>
        <w:t>)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g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4F4EB7C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19EE3FE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</w:t>
      </w:r>
      <w:r>
        <w:rPr>
          <w:rFonts w:ascii="Consolas" w:hAnsi="Consolas"/>
          <w:color w:val="000088"/>
          <w:sz w:val="17"/>
          <w:szCs w:val="17"/>
        </w:rPr>
        <w:t>foreac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$login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$auth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6415D07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3EA44E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000088"/>
          <w:sz w:val="17"/>
          <w:szCs w:val="17"/>
        </w:rPr>
        <w:t>foreac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$login2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$auth2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3D61770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F203B1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</w:p>
    <w:p w14:paraId="728771E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(</w:t>
      </w:r>
      <w:r>
        <w:rPr>
          <w:rFonts w:ascii="Consolas" w:hAnsi="Consolas"/>
          <w:color w:val="000000"/>
          <w:sz w:val="17"/>
          <w:szCs w:val="17"/>
        </w:rPr>
        <w:t xml:space="preserve">$auth </w:t>
      </w:r>
      <w:r>
        <w:rPr>
          <w:rFonts w:ascii="Consolas" w:hAnsi="Consolas"/>
          <w:color w:val="666600"/>
          <w:sz w:val="17"/>
          <w:szCs w:val="17"/>
        </w:rPr>
        <w:t>-&gt;</w:t>
      </w:r>
      <w:r>
        <w:rPr>
          <w:rFonts w:ascii="Consolas" w:hAnsi="Consolas"/>
          <w:color w:val="000000"/>
          <w:sz w:val="17"/>
          <w:szCs w:val="17"/>
        </w:rPr>
        <w:t>username</w:t>
      </w:r>
      <w:r>
        <w:rPr>
          <w:rFonts w:ascii="Consolas" w:hAnsi="Consolas"/>
          <w:color w:val="666600"/>
          <w:sz w:val="17"/>
          <w:szCs w:val="17"/>
        </w:rPr>
        <w:t>)==</w:t>
      </w:r>
      <w:r>
        <w:rPr>
          <w:rFonts w:ascii="Consolas" w:hAnsi="Consolas"/>
          <w:color w:val="000000"/>
          <w:sz w:val="17"/>
          <w:szCs w:val="17"/>
        </w:rPr>
        <w:t>$username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5129FD5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2E7E81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</w:p>
    <w:p w14:paraId="25BE8D4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(</w:t>
      </w:r>
      <w:r>
        <w:rPr>
          <w:rFonts w:ascii="Consolas" w:hAnsi="Consolas"/>
          <w:color w:val="000000"/>
          <w:sz w:val="17"/>
          <w:szCs w:val="17"/>
        </w:rPr>
        <w:t xml:space="preserve">$auth2 </w:t>
      </w:r>
      <w:r>
        <w:rPr>
          <w:rFonts w:ascii="Consolas" w:hAnsi="Consolas"/>
          <w:color w:val="666600"/>
          <w:sz w:val="17"/>
          <w:szCs w:val="17"/>
        </w:rPr>
        <w:t>-&gt;</w:t>
      </w:r>
      <w:r>
        <w:rPr>
          <w:rFonts w:ascii="Consolas" w:hAnsi="Consolas"/>
          <w:color w:val="000000"/>
          <w:sz w:val="17"/>
          <w:szCs w:val="17"/>
        </w:rPr>
        <w:t>address</w:t>
      </w:r>
      <w:r>
        <w:rPr>
          <w:rFonts w:ascii="Consolas" w:hAnsi="Consolas"/>
          <w:color w:val="666600"/>
          <w:sz w:val="17"/>
          <w:szCs w:val="17"/>
        </w:rPr>
        <w:t>)==</w:t>
      </w:r>
      <w:r>
        <w:rPr>
          <w:rFonts w:ascii="Consolas" w:hAnsi="Consolas"/>
          <w:color w:val="000000"/>
          <w:sz w:val="17"/>
          <w:szCs w:val="17"/>
        </w:rPr>
        <w:t>$address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1A3E79A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69CD5FC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updat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update customers set  address=? where address= ?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0000"/>
          <w:sz w:val="17"/>
          <w:szCs w:val="17"/>
        </w:rPr>
        <w:t>$new_address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address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06E0D913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profile"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AF457B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AD5C89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467D4337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$erro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Password or user id does not match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4E88603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empty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){}</w:t>
      </w:r>
    </w:p>
    <w:p w14:paraId="60DFB92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  <w:r>
        <w:rPr>
          <w:rFonts w:ascii="Consolas" w:hAnsi="Consolas"/>
          <w:color w:val="000000"/>
          <w:sz w:val="17"/>
          <w:szCs w:val="17"/>
        </w:rPr>
        <w:t xml:space="preserve">echo </w:t>
      </w:r>
      <w:r>
        <w:rPr>
          <w:rFonts w:ascii="Consolas" w:hAnsi="Consolas"/>
          <w:color w:val="008800"/>
          <w:sz w:val="17"/>
          <w:szCs w:val="17"/>
        </w:rPr>
        <w:t>'&lt;script&gt;alert("Password or id does not match")&lt;/script&gt;'</w:t>
      </w:r>
      <w:r>
        <w:rPr>
          <w:rFonts w:ascii="Consolas" w:hAnsi="Consolas"/>
          <w:color w:val="666600"/>
          <w:sz w:val="17"/>
          <w:szCs w:val="17"/>
        </w:rPr>
        <w:t>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}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</w:p>
    <w:p w14:paraId="01CFF11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-&gt;</w:t>
      </w:r>
      <w:r>
        <w:rPr>
          <w:rFonts w:ascii="Consolas" w:hAnsi="Consolas"/>
          <w:color w:val="000088"/>
          <w:sz w:val="17"/>
          <w:szCs w:val="17"/>
        </w:rPr>
        <w:t>wit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rror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1605E2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909393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41E3E5A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5EEE94E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$erro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Password or user id does not match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01D4571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empty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){}</w:t>
      </w:r>
    </w:p>
    <w:p w14:paraId="4A1CCA2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  <w:r>
        <w:rPr>
          <w:rFonts w:ascii="Consolas" w:hAnsi="Consolas"/>
          <w:color w:val="000000"/>
          <w:sz w:val="17"/>
          <w:szCs w:val="17"/>
        </w:rPr>
        <w:t xml:space="preserve">echo </w:t>
      </w:r>
      <w:r>
        <w:rPr>
          <w:rFonts w:ascii="Consolas" w:hAnsi="Consolas"/>
          <w:color w:val="008800"/>
          <w:sz w:val="17"/>
          <w:szCs w:val="17"/>
        </w:rPr>
        <w:t>'&lt;script&gt;alert("Password or id does not match")&lt;/script&gt;'</w:t>
      </w:r>
      <w:r>
        <w:rPr>
          <w:rFonts w:ascii="Consolas" w:hAnsi="Consolas"/>
          <w:color w:val="666600"/>
          <w:sz w:val="17"/>
          <w:szCs w:val="17"/>
        </w:rPr>
        <w:t>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}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</w:p>
    <w:p w14:paraId="4D84A6C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   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-&gt;</w:t>
      </w:r>
      <w:r>
        <w:rPr>
          <w:rFonts w:ascii="Consolas" w:hAnsi="Consolas"/>
          <w:color w:val="000088"/>
          <w:sz w:val="17"/>
          <w:szCs w:val="17"/>
        </w:rPr>
        <w:t>wit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rror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4FF9C0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0D12848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A73E95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BCC945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lastRenderedPageBreak/>
        <w:t>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2262A0C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CBD9794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</w:t>
      </w:r>
    </w:p>
    <w:p w14:paraId="506CDA9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7B0A93D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000088"/>
          <w:sz w:val="17"/>
          <w:szCs w:val="17"/>
        </w:rPr>
        <w:t>public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function</w:t>
      </w:r>
      <w:r>
        <w:rPr>
          <w:rFonts w:ascii="Consolas" w:hAnsi="Consolas"/>
          <w:color w:val="000000"/>
          <w:sz w:val="17"/>
          <w:szCs w:val="17"/>
        </w:rPr>
        <w:t xml:space="preserve"> addtocart</w:t>
      </w:r>
      <w:r>
        <w:rPr>
          <w:rFonts w:ascii="Consolas" w:hAnsi="Consolas"/>
          <w:color w:val="666600"/>
          <w:sz w:val="17"/>
          <w:szCs w:val="17"/>
        </w:rPr>
        <w:t>(){</w:t>
      </w:r>
    </w:p>
    <w:p w14:paraId="5FD5A54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$dish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22323B1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$dishtype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dishtyp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7C11677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$Quantity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Quantity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42BC6F4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$special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660066"/>
          <w:sz w:val="17"/>
          <w:szCs w:val="17"/>
        </w:rPr>
        <w:t>Request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pu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pecial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206695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$logi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dish from products where dish_name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dish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5B03E0F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$login2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sel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select price from products where dish_name = ?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dish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3ED9F33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count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login</w:t>
      </w:r>
      <w:r>
        <w:rPr>
          <w:rFonts w:ascii="Consolas" w:hAnsi="Consolas"/>
          <w:color w:val="666600"/>
          <w:sz w:val="17"/>
          <w:szCs w:val="17"/>
        </w:rPr>
        <w:t>)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g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4A555C0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47B75AF8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</w:t>
      </w:r>
      <w:r>
        <w:rPr>
          <w:rFonts w:ascii="Consolas" w:hAnsi="Consolas"/>
          <w:color w:val="000088"/>
          <w:sz w:val="17"/>
          <w:szCs w:val="17"/>
        </w:rPr>
        <w:t>foreac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 xml:space="preserve">$login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$auth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6029B64E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3B43C2D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666600"/>
          <w:sz w:val="17"/>
          <w:szCs w:val="17"/>
        </w:rPr>
        <w:t>((</w:t>
      </w:r>
      <w:r>
        <w:rPr>
          <w:rFonts w:ascii="Consolas" w:hAnsi="Consolas"/>
          <w:color w:val="000000"/>
          <w:sz w:val="17"/>
          <w:szCs w:val="17"/>
        </w:rPr>
        <w:t xml:space="preserve">$auth </w:t>
      </w:r>
      <w:r>
        <w:rPr>
          <w:rFonts w:ascii="Consolas" w:hAnsi="Consolas"/>
          <w:color w:val="666600"/>
          <w:sz w:val="17"/>
          <w:szCs w:val="17"/>
        </w:rPr>
        <w:t>-&gt;</w:t>
      </w:r>
      <w:r>
        <w:rPr>
          <w:rFonts w:ascii="Consolas" w:hAnsi="Consolas"/>
          <w:color w:val="000000"/>
          <w:sz w:val="17"/>
          <w:szCs w:val="17"/>
        </w:rPr>
        <w:t>dish_name</w:t>
      </w:r>
      <w:r>
        <w:rPr>
          <w:rFonts w:ascii="Consolas" w:hAnsi="Consolas"/>
          <w:color w:val="666600"/>
          <w:sz w:val="17"/>
          <w:szCs w:val="17"/>
        </w:rPr>
        <w:t>)==</w:t>
      </w:r>
      <w:r>
        <w:rPr>
          <w:rFonts w:ascii="Consolas" w:hAnsi="Consolas"/>
          <w:color w:val="000000"/>
          <w:sz w:val="17"/>
          <w:szCs w:val="17"/>
        </w:rPr>
        <w:t>$dish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3196E9F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059B124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291934A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DB</w:t>
      </w:r>
      <w:r>
        <w:rPr>
          <w:rFonts w:ascii="Consolas" w:hAnsi="Consolas"/>
          <w:color w:val="666600"/>
          <w:sz w:val="17"/>
          <w:szCs w:val="17"/>
        </w:rPr>
        <w:t>::</w:t>
      </w:r>
      <w:r>
        <w:rPr>
          <w:rFonts w:ascii="Consolas" w:hAnsi="Consolas"/>
          <w:color w:val="000000"/>
          <w:sz w:val="17"/>
          <w:szCs w:val="17"/>
        </w:rPr>
        <w:t>inser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insert into order(dishname,dishtype,Quantity,special_instruction) values(?,?,?,?)'</w:t>
      </w:r>
      <w:r>
        <w:rPr>
          <w:rFonts w:ascii="Consolas" w:hAnsi="Consolas"/>
          <w:color w:val="666600"/>
          <w:sz w:val="17"/>
          <w:szCs w:val="17"/>
        </w:rPr>
        <w:t>,[</w:t>
      </w:r>
      <w:r>
        <w:rPr>
          <w:rFonts w:ascii="Consolas" w:hAnsi="Consolas"/>
          <w:color w:val="000000"/>
          <w:sz w:val="17"/>
          <w:szCs w:val="17"/>
        </w:rPr>
        <w:t>$dish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dishtype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Quantity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$special</w:t>
      </w:r>
      <w:r>
        <w:rPr>
          <w:rFonts w:ascii="Consolas" w:hAnsi="Consolas"/>
          <w:color w:val="666600"/>
          <w:sz w:val="17"/>
          <w:szCs w:val="17"/>
        </w:rPr>
        <w:t>]);</w:t>
      </w:r>
    </w:p>
    <w:p w14:paraId="470635CC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profile'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44ABD5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24F3BA0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</w:p>
    <w:p w14:paraId="44AF54B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     $erro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Password or user id does not match'</w:t>
      </w:r>
      <w:r>
        <w:rPr>
          <w:rFonts w:ascii="Consolas" w:hAnsi="Consolas"/>
          <w:color w:val="666600"/>
          <w:sz w:val="17"/>
          <w:szCs w:val="17"/>
        </w:rPr>
        <w:t>;</w:t>
      </w:r>
    </w:p>
    <w:p w14:paraId="155210C1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i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empty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){}</w:t>
      </w:r>
    </w:p>
    <w:p w14:paraId="085983E6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else</w:t>
      </w:r>
      <w:r>
        <w:rPr>
          <w:rFonts w:ascii="Consolas" w:hAnsi="Consolas"/>
          <w:color w:val="666600"/>
          <w:sz w:val="17"/>
          <w:szCs w:val="17"/>
        </w:rPr>
        <w:t>{</w:t>
      </w:r>
      <w:r>
        <w:rPr>
          <w:rFonts w:ascii="Consolas" w:hAnsi="Consolas"/>
          <w:color w:val="000000"/>
          <w:sz w:val="17"/>
          <w:szCs w:val="17"/>
        </w:rPr>
        <w:t xml:space="preserve">echo </w:t>
      </w:r>
      <w:r>
        <w:rPr>
          <w:rFonts w:ascii="Consolas" w:hAnsi="Consolas"/>
          <w:color w:val="008800"/>
          <w:sz w:val="17"/>
          <w:szCs w:val="17"/>
        </w:rPr>
        <w:t>'&lt;script&gt;alert("Password or id does not match")&lt;/script&gt;'</w:t>
      </w:r>
      <w:r>
        <w:rPr>
          <w:rFonts w:ascii="Consolas" w:hAnsi="Consolas"/>
          <w:color w:val="666600"/>
          <w:sz w:val="17"/>
          <w:szCs w:val="17"/>
        </w:rPr>
        <w:t>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}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</w:p>
    <w:p w14:paraId="6D25C27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redirect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admin'</w:t>
      </w:r>
      <w:r>
        <w:rPr>
          <w:rFonts w:ascii="Consolas" w:hAnsi="Consolas"/>
          <w:color w:val="666600"/>
          <w:sz w:val="17"/>
          <w:szCs w:val="17"/>
        </w:rPr>
        <w:t>)-&gt;</w:t>
      </w:r>
      <w:r>
        <w:rPr>
          <w:rFonts w:ascii="Consolas" w:hAnsi="Consolas"/>
          <w:color w:val="000088"/>
          <w:sz w:val="17"/>
          <w:szCs w:val="17"/>
        </w:rPr>
        <w:t>with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'error'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>$error</w:t>
      </w:r>
      <w:r>
        <w:rPr>
          <w:rFonts w:ascii="Consolas" w:hAnsi="Consolas"/>
          <w:color w:val="666600"/>
          <w:sz w:val="17"/>
          <w:szCs w:val="17"/>
        </w:rPr>
        <w:t>);</w:t>
      </w:r>
    </w:p>
    <w:p w14:paraId="5CA2BDC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    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6A58487F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57E226F9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      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19FDFB72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  <w:r>
        <w:rPr>
          <w:rFonts w:ascii="Consolas" w:hAnsi="Consolas"/>
          <w:color w:val="666600"/>
          <w:sz w:val="17"/>
          <w:szCs w:val="17"/>
        </w:rPr>
        <w:t>}</w:t>
      </w:r>
    </w:p>
    <w:p w14:paraId="3FA407DA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12CDFBF5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   </w:t>
      </w:r>
    </w:p>
    <w:p w14:paraId="03479D9B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666600"/>
          <w:sz w:val="17"/>
          <w:szCs w:val="17"/>
        </w:rPr>
        <w:t>}</w:t>
      </w:r>
    </w:p>
    <w:p w14:paraId="6D75EE3D" w14:textId="77777777" w:rsidR="004E6517" w:rsidRDefault="004E6517" w:rsidP="004E6517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880703863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06F9A62B" w14:textId="77744814" w:rsidR="006C3D98" w:rsidRPr="00B26784" w:rsidRDefault="006C3D98" w:rsidP="00390F8F">
      <w:pPr>
        <w:rPr>
          <w:b/>
          <w:bCs/>
          <w:noProof/>
          <w:sz w:val="28"/>
          <w:szCs w:val="28"/>
        </w:rPr>
      </w:pPr>
      <w:r w:rsidRPr="006C3D98">
        <w:rPr>
          <w:b/>
          <w:bCs/>
          <w:noProof/>
          <w:sz w:val="28"/>
          <w:szCs w:val="28"/>
        </w:rPr>
        <w:t>Screenshot:</w:t>
      </w:r>
      <w:r w:rsidRPr="006C3D98">
        <w:rPr>
          <w:b/>
          <w:bCs/>
          <w:i/>
          <w:iCs/>
          <w:noProof/>
          <w:sz w:val="28"/>
          <w:szCs w:val="28"/>
          <w:u w:val="single"/>
        </w:rPr>
        <w:t>Home Page:</w:t>
      </w:r>
      <w:r>
        <w:rPr>
          <w:b/>
          <w:bCs/>
          <w:i/>
          <w:iCs/>
          <w:noProof/>
          <w:sz w:val="28"/>
          <w:szCs w:val="28"/>
          <w:u w:val="single"/>
        </w:rPr>
        <w:drawing>
          <wp:inline distT="0" distB="0" distL="0" distR="0" wp14:anchorId="6AC0E860" wp14:editId="41805688">
            <wp:extent cx="5943600" cy="3021330"/>
            <wp:effectExtent l="0" t="0" r="0" b="7620"/>
            <wp:docPr id="1" name="Picture 1" descr="A picture containing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ebsit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8738" w14:textId="7BEC26BC" w:rsidR="006C3D98" w:rsidRDefault="006C3D98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lastRenderedPageBreak/>
        <w:t>Table Reservation:</w:t>
      </w:r>
      <w:r>
        <w:rPr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12C161F8" wp14:editId="1F1990C8">
            <wp:extent cx="5943600" cy="2942590"/>
            <wp:effectExtent l="0" t="0" r="0" b="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C5875" w14:textId="7E2F028B" w:rsidR="006C3D98" w:rsidRDefault="006C3D98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t>User login:</w:t>
      </w:r>
    </w:p>
    <w:p w14:paraId="6FDD76AE" w14:textId="2D96FE8C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14E3CE8A" wp14:editId="4EE967E0">
            <wp:extent cx="5943600" cy="2963545"/>
            <wp:effectExtent l="0" t="0" r="0" b="8255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E48F0" w14:textId="1E1EF4F0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t>Admin Dashboard:</w:t>
      </w:r>
    </w:p>
    <w:p w14:paraId="24A75B41" w14:textId="207323D6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noProof/>
          <w:sz w:val="32"/>
          <w:szCs w:val="32"/>
          <w:u w:val="single"/>
        </w:rPr>
        <w:lastRenderedPageBreak/>
        <w:drawing>
          <wp:inline distT="0" distB="0" distL="0" distR="0" wp14:anchorId="3B1936FC" wp14:editId="0637A9A0">
            <wp:extent cx="5943600" cy="2999105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291DE" w14:textId="101E2648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t>User Profile:</w:t>
      </w:r>
    </w:p>
    <w:p w14:paraId="4AC4B4BA" w14:textId="1A5CDC18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0F825722" wp14:editId="60771D42">
            <wp:extent cx="5943600" cy="2966720"/>
            <wp:effectExtent l="0" t="0" r="0" b="5080"/>
            <wp:docPr id="7" name="Picture 7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 shot of a video game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746CA" w14:textId="45B374F1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lastRenderedPageBreak/>
        <w:t>Review</w:t>
      </w:r>
      <w:r w:rsidR="004E6517">
        <w:rPr>
          <w:b/>
          <w:bCs/>
          <w:i/>
          <w:iCs/>
          <w:sz w:val="32"/>
          <w:szCs w:val="32"/>
          <w:u w:val="single"/>
        </w:rPr>
        <w:t>:</w:t>
      </w:r>
      <w:r>
        <w:rPr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66CA42E1" wp14:editId="7402C68C">
            <wp:extent cx="5943600" cy="2999105"/>
            <wp:effectExtent l="0" t="0" r="0" b="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webs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821B4" w14:textId="5400CF7D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32"/>
          <w:szCs w:val="32"/>
          <w:u w:val="single"/>
        </w:rPr>
        <w:t>Menu:</w:t>
      </w:r>
    </w:p>
    <w:p w14:paraId="3E24C34E" w14:textId="1126C22B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  <w:r>
        <w:rPr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7C6A7777" wp14:editId="62424FD4">
            <wp:extent cx="5943600" cy="2849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3A458" w14:textId="585FEB97" w:rsidR="00766D66" w:rsidRDefault="00766D66" w:rsidP="00390F8F">
      <w:pPr>
        <w:rPr>
          <w:b/>
          <w:bCs/>
          <w:i/>
          <w:iCs/>
          <w:sz w:val="32"/>
          <w:szCs w:val="32"/>
          <w:u w:val="single"/>
        </w:rPr>
      </w:pPr>
    </w:p>
    <w:p w14:paraId="124D1C3E" w14:textId="77777777" w:rsidR="00766D66" w:rsidRPr="006C3D98" w:rsidRDefault="00766D66" w:rsidP="00390F8F">
      <w:pPr>
        <w:rPr>
          <w:b/>
          <w:bCs/>
          <w:i/>
          <w:iCs/>
          <w:sz w:val="32"/>
          <w:szCs w:val="32"/>
          <w:u w:val="single"/>
        </w:rPr>
      </w:pPr>
    </w:p>
    <w:sectPr w:rsidR="00766D66" w:rsidRPr="006C3D98" w:rsidSect="00FF446F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C65"/>
    <w:multiLevelType w:val="multilevel"/>
    <w:tmpl w:val="0616B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D154B4"/>
    <w:multiLevelType w:val="multilevel"/>
    <w:tmpl w:val="997EF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932C1A"/>
    <w:multiLevelType w:val="multilevel"/>
    <w:tmpl w:val="36AAA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F70B6"/>
    <w:multiLevelType w:val="multilevel"/>
    <w:tmpl w:val="AAB67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A372A9"/>
    <w:multiLevelType w:val="multilevel"/>
    <w:tmpl w:val="37B4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6E3785"/>
    <w:multiLevelType w:val="multilevel"/>
    <w:tmpl w:val="49A0E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B06FA7"/>
    <w:multiLevelType w:val="multilevel"/>
    <w:tmpl w:val="52141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1F4263"/>
    <w:multiLevelType w:val="multilevel"/>
    <w:tmpl w:val="3BEC2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395AEE"/>
    <w:multiLevelType w:val="multilevel"/>
    <w:tmpl w:val="3D765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82603"/>
    <w:multiLevelType w:val="multilevel"/>
    <w:tmpl w:val="DC343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3E43F3"/>
    <w:multiLevelType w:val="multilevel"/>
    <w:tmpl w:val="FEC2F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0"/>
  </w:num>
  <w:num w:numId="3">
    <w:abstractNumId w:val="0"/>
  </w:num>
  <w:num w:numId="4">
    <w:abstractNumId w:val="7"/>
  </w:num>
  <w:num w:numId="5">
    <w:abstractNumId w:val="6"/>
  </w:num>
  <w:num w:numId="6">
    <w:abstractNumId w:val="4"/>
  </w:num>
  <w:num w:numId="7">
    <w:abstractNumId w:val="5"/>
  </w:num>
  <w:num w:numId="8">
    <w:abstractNumId w:val="9"/>
  </w:num>
  <w:num w:numId="9">
    <w:abstractNumId w:val="2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zE3MDYzNjG2MLVU0lEKTi0uzszPAykwrgUAM5L8yywAAAA="/>
  </w:docVars>
  <w:rsids>
    <w:rsidRoot w:val="00416A4B"/>
    <w:rsid w:val="001F24AF"/>
    <w:rsid w:val="002B1A4C"/>
    <w:rsid w:val="00390F8F"/>
    <w:rsid w:val="00407EB7"/>
    <w:rsid w:val="00416A4B"/>
    <w:rsid w:val="004E6517"/>
    <w:rsid w:val="006C3D98"/>
    <w:rsid w:val="00751286"/>
    <w:rsid w:val="00766D66"/>
    <w:rsid w:val="007F39E7"/>
    <w:rsid w:val="00863478"/>
    <w:rsid w:val="00922743"/>
    <w:rsid w:val="00B26784"/>
    <w:rsid w:val="00D376CD"/>
    <w:rsid w:val="00E978CC"/>
    <w:rsid w:val="00F422F0"/>
    <w:rsid w:val="00FB53C6"/>
    <w:rsid w:val="00FF4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88449"/>
  <w15:chartTrackingRefBased/>
  <w15:docId w15:val="{A8A57D1B-6CE0-4E8A-9ACE-E185E1EAB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F8F"/>
  </w:style>
  <w:style w:type="paragraph" w:styleId="Heading1">
    <w:name w:val="heading 1"/>
    <w:basedOn w:val="Normal"/>
    <w:next w:val="Normal"/>
    <w:link w:val="Heading1Char"/>
    <w:uiPriority w:val="9"/>
    <w:qFormat/>
    <w:rsid w:val="00390F8F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0F8F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0F8F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0F8F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0F8F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0F8F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0F8F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0F8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0F8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0F8F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0F8F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0F8F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0F8F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0F8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0F8F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0F8F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0F8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0F8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0F8F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0F8F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0F8F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0F8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0F8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0F8F"/>
    <w:rPr>
      <w:b/>
      <w:bCs/>
    </w:rPr>
  </w:style>
  <w:style w:type="character" w:styleId="Emphasis">
    <w:name w:val="Emphasis"/>
    <w:uiPriority w:val="20"/>
    <w:qFormat/>
    <w:rsid w:val="00390F8F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390F8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0F8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0F8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0F8F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0F8F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390F8F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390F8F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390F8F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390F8F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390F8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0F8F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390F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0F8F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FB53C6"/>
    <w:pPr>
      <w:ind w:left="720"/>
      <w:contextualSpacing/>
    </w:pPr>
  </w:style>
  <w:style w:type="paragraph" w:customStyle="1" w:styleId="msonormal0">
    <w:name w:val="msonormal"/>
    <w:basedOn w:val="Normal"/>
    <w:rsid w:val="004E6517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5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6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8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2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4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0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9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4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2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2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5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50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9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53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33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1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0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6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02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10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0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49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6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56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45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8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91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44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76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2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2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57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1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19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69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7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1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2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78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52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2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74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36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60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79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0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3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02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11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23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41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4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9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98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59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95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54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00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21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01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0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07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33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20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16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6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2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66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03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64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21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85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3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34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79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9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46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11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9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1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12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88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36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24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0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34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81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6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05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3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40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7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77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0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96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71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4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48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72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0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91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03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33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72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4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7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09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7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42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91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5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897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22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6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03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78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32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60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46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90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27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92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1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67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4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93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49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25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2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4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8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8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tmp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AD32FFD-578C-4CE1-9432-29438E9EF7C8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B872E-1CF0-4A95-9BE9-C513E7C29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5</Pages>
  <Words>2809</Words>
  <Characters>1601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AIB QADEER ABBASI</dc:creator>
  <cp:keywords/>
  <dc:description/>
  <cp:lastModifiedBy>shameen shahid</cp:lastModifiedBy>
  <cp:revision>11</cp:revision>
  <dcterms:created xsi:type="dcterms:W3CDTF">2022-01-18T07:31:00Z</dcterms:created>
  <dcterms:modified xsi:type="dcterms:W3CDTF">2022-01-18T08:57:00Z</dcterms:modified>
</cp:coreProperties>
</file>